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EinfacheTabelle2"/>
        <w:tblW w:w="0" w:type="auto"/>
        <w:tblLook w:val="04A0" w:firstRow="1" w:lastRow="0" w:firstColumn="1" w:lastColumn="0" w:noHBand="0" w:noVBand="1"/>
      </w:tblPr>
      <w:tblGrid>
        <w:gridCol w:w="6799"/>
      </w:tblGrid>
      <w:tr w:rsidR="00CC6C67" w:rsidRPr="00E90C05" w14:paraId="4F19259C" w14:textId="77777777" w:rsidTr="00217A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</w:tcBorders>
          </w:tcPr>
          <w:p w14:paraId="6A2837FD" w14:textId="1C9AB89C" w:rsidR="00CC6C67" w:rsidRPr="00E11621" w:rsidRDefault="00CC6C67" w:rsidP="00CC6C67">
            <w:pPr>
              <w:pStyle w:val="FormFieldCaption"/>
              <w:spacing w:line="260" w:lineRule="exact"/>
              <w:rPr>
                <w:rFonts w:ascii="Verdana" w:hAnsi="Verdana"/>
                <w:color w:val="DE042D"/>
              </w:rPr>
            </w:pPr>
            <w:r w:rsidRPr="00E11621">
              <w:rPr>
                <w:rFonts w:ascii="Verdana" w:hAnsi="Verdana"/>
                <w:color w:val="DE042D"/>
              </w:rPr>
              <w:t>NAME; DOB; F/M</w:t>
            </w:r>
            <w:r w:rsidR="00C93709" w:rsidRPr="00E11621">
              <w:rPr>
                <w:rFonts w:ascii="Verdana" w:hAnsi="Verdana"/>
                <w:color w:val="DE042D"/>
              </w:rPr>
              <w:t>/D</w:t>
            </w:r>
            <w:r w:rsidR="00B633FB">
              <w:rPr>
                <w:rFonts w:ascii="Verdana" w:hAnsi="Verdana"/>
                <w:color w:val="DE042D"/>
              </w:rPr>
              <w:t xml:space="preserve">; </w:t>
            </w:r>
            <w:r w:rsidR="002B0469">
              <w:rPr>
                <w:rFonts w:ascii="Verdana" w:hAnsi="Verdana"/>
                <w:color w:val="DE042D"/>
              </w:rPr>
              <w:t>C</w:t>
            </w:r>
            <w:r w:rsidR="00262350">
              <w:rPr>
                <w:rFonts w:ascii="Verdana" w:hAnsi="Verdana"/>
                <w:color w:val="DE042D"/>
              </w:rPr>
              <w:t>ITIZENSHIP</w:t>
            </w:r>
            <w:r w:rsidR="00D54B45">
              <w:rPr>
                <w:rFonts w:ascii="Verdana" w:hAnsi="Verdana"/>
                <w:color w:val="DE042D"/>
              </w:rPr>
              <w:t>(S)</w:t>
            </w:r>
          </w:p>
          <w:p w14:paraId="657EDE0A" w14:textId="56C2AE54" w:rsidR="00CC6C67" w:rsidRPr="00E90C05" w:rsidRDefault="00CC6C67" w:rsidP="00CC6C67">
            <w:pPr>
              <w:rPr>
                <w:b w:val="0"/>
                <w:lang w:val="en-US"/>
              </w:rPr>
            </w:pPr>
            <w:r w:rsidRPr="00E90C05">
              <w:rPr>
                <w:rFonts w:ascii="Verdana" w:hAnsi="Verdana"/>
                <w:b w:val="0"/>
                <w:sz w:val="20"/>
                <w:lang w:val="en-US"/>
              </w:rPr>
              <w:t xml:space="preserve">Meier, Hanna; XX.XX.19XX; </w:t>
            </w:r>
            <w:r w:rsidR="0089047F" w:rsidRPr="00E90C05">
              <w:rPr>
                <w:rFonts w:ascii="Verdana" w:hAnsi="Verdana"/>
                <w:b w:val="0"/>
                <w:sz w:val="20"/>
                <w:lang w:val="en-US"/>
              </w:rPr>
              <w:t>F</w:t>
            </w:r>
            <w:r w:rsidR="002B0469" w:rsidRPr="00E90C05">
              <w:rPr>
                <w:rFonts w:ascii="Verdana" w:hAnsi="Verdana"/>
                <w:b w:val="0"/>
                <w:sz w:val="20"/>
                <w:lang w:val="en-US"/>
              </w:rPr>
              <w:t>; German</w:t>
            </w:r>
            <w:r w:rsidR="00D25968" w:rsidRPr="00E90C05">
              <w:rPr>
                <w:rFonts w:ascii="Verdana" w:hAnsi="Verdana"/>
                <w:b w:val="0"/>
                <w:sz w:val="20"/>
                <w:lang w:val="en-US"/>
              </w:rPr>
              <w:t xml:space="preserve"> &amp; </w:t>
            </w:r>
            <w:r w:rsidR="00C54578" w:rsidRPr="00E90C05">
              <w:rPr>
                <w:rFonts w:ascii="Verdana" w:hAnsi="Verdana"/>
                <w:b w:val="0"/>
                <w:bCs w:val="0"/>
                <w:sz w:val="20"/>
                <w:lang w:val="en-US"/>
              </w:rPr>
              <w:t>French</w:t>
            </w:r>
          </w:p>
        </w:tc>
      </w:tr>
      <w:tr w:rsidR="00CC6C67" w:rsidRPr="00B633FB" w14:paraId="1F59023A" w14:textId="77777777" w:rsidTr="00217A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</w:tcBorders>
          </w:tcPr>
          <w:p w14:paraId="6EFC6283" w14:textId="77777777" w:rsidR="00CC6C67" w:rsidRPr="007108BF" w:rsidRDefault="00CC6C67" w:rsidP="00CC6C67">
            <w:pPr>
              <w:pStyle w:val="FormFieldCaption"/>
              <w:spacing w:line="260" w:lineRule="exact"/>
              <w:rPr>
                <w:rFonts w:ascii="Verdana" w:hAnsi="Verdana"/>
              </w:rPr>
            </w:pPr>
            <w:r w:rsidRPr="00DF763E">
              <w:rPr>
                <w:rFonts w:ascii="Verdana" w:hAnsi="Verdana"/>
                <w:color w:val="DE042D"/>
              </w:rPr>
              <w:t>POSITION TITLE</w:t>
            </w:r>
          </w:p>
          <w:p w14:paraId="12C4B4CE" w14:textId="635C2550" w:rsidR="00CC6C67" w:rsidRPr="00217A6E" w:rsidRDefault="00CC6C67" w:rsidP="00CC6C67">
            <w:pPr>
              <w:rPr>
                <w:b w:val="0"/>
                <w:bCs w:val="0"/>
                <w:lang w:val="en-GB"/>
              </w:rPr>
            </w:pPr>
            <w:r w:rsidRPr="00217A6E">
              <w:rPr>
                <w:rFonts w:ascii="Verdana" w:hAnsi="Verdana"/>
                <w:b w:val="0"/>
                <w:bCs w:val="0"/>
                <w:sz w:val="20"/>
                <w:lang w:val="en-GB"/>
              </w:rPr>
              <w:t>e.g. Research Associate, LMU</w:t>
            </w:r>
          </w:p>
        </w:tc>
      </w:tr>
      <w:tr w:rsidR="0006328B" w:rsidRPr="00B633FB" w14:paraId="129B1C6A" w14:textId="77777777" w:rsidTr="000632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30075083" w14:textId="5EF4CCE2" w:rsidR="0006328B" w:rsidRPr="007108BF" w:rsidRDefault="001D1DF8" w:rsidP="00121CF7">
            <w:pPr>
              <w:pStyle w:val="FormFieldCaption"/>
              <w:spacing w:line="260" w:lineRule="exact"/>
              <w:rPr>
                <w:rFonts w:ascii="Verdana" w:hAnsi="Verdana"/>
              </w:rPr>
            </w:pPr>
            <w:r>
              <w:rPr>
                <w:rFonts w:ascii="Verdana" w:hAnsi="Verdana"/>
                <w:color w:val="DE042D"/>
              </w:rPr>
              <w:t>CONTACT INFORMATION</w:t>
            </w:r>
          </w:p>
          <w:p w14:paraId="23A8824A" w14:textId="1FB0F0BA" w:rsidR="0006328B" w:rsidRPr="00217A6E" w:rsidRDefault="0079734E" w:rsidP="00121CF7">
            <w:pPr>
              <w:rPr>
                <w:b w:val="0"/>
                <w:bCs w:val="0"/>
                <w:lang w:val="en-GB"/>
              </w:rPr>
            </w:pPr>
            <w:r>
              <w:rPr>
                <w:rFonts w:ascii="Verdana" w:hAnsi="Verdana"/>
                <w:b w:val="0"/>
                <w:bCs w:val="0"/>
                <w:sz w:val="20"/>
                <w:lang w:val="en-GB"/>
              </w:rPr>
              <w:t>(</w:t>
            </w:r>
            <w:r w:rsidR="00070F48">
              <w:rPr>
                <w:rFonts w:ascii="Verdana" w:hAnsi="Verdana"/>
                <w:b w:val="0"/>
                <w:bCs w:val="0"/>
                <w:sz w:val="20"/>
                <w:lang w:val="en-GB"/>
              </w:rPr>
              <w:t>Institution</w:t>
            </w:r>
            <w:r w:rsidR="00585330">
              <w:rPr>
                <w:rFonts w:ascii="Verdana" w:hAnsi="Verdana"/>
                <w:b w:val="0"/>
                <w:bCs w:val="0"/>
                <w:sz w:val="20"/>
                <w:lang w:val="en-GB"/>
              </w:rPr>
              <w:t xml:space="preserve"> with a</w:t>
            </w:r>
            <w:r>
              <w:rPr>
                <w:rFonts w:ascii="Verdana" w:hAnsi="Verdana"/>
                <w:b w:val="0"/>
                <w:bCs w:val="0"/>
                <w:sz w:val="20"/>
                <w:lang w:val="en-GB"/>
              </w:rPr>
              <w:t>d</w:t>
            </w:r>
            <w:r w:rsidR="00585330">
              <w:rPr>
                <w:rFonts w:ascii="Verdana" w:hAnsi="Verdana"/>
                <w:b w:val="0"/>
                <w:bCs w:val="0"/>
                <w:sz w:val="20"/>
                <w:lang w:val="en-GB"/>
              </w:rPr>
              <w:t>d</w:t>
            </w:r>
            <w:r>
              <w:rPr>
                <w:rFonts w:ascii="Verdana" w:hAnsi="Verdana"/>
                <w:b w:val="0"/>
                <w:bCs w:val="0"/>
                <w:sz w:val="20"/>
                <w:lang w:val="en-GB"/>
              </w:rPr>
              <w:t xml:space="preserve">ress, </w:t>
            </w:r>
            <w:r w:rsidR="00585330">
              <w:rPr>
                <w:rFonts w:ascii="Verdana" w:hAnsi="Verdana"/>
                <w:b w:val="0"/>
                <w:bCs w:val="0"/>
                <w:sz w:val="20"/>
                <w:lang w:val="en-GB"/>
              </w:rPr>
              <w:t>p</w:t>
            </w:r>
            <w:r>
              <w:rPr>
                <w:rFonts w:ascii="Verdana" w:hAnsi="Verdana"/>
                <w:b w:val="0"/>
                <w:bCs w:val="0"/>
                <w:sz w:val="20"/>
                <w:lang w:val="en-GB"/>
              </w:rPr>
              <w:t xml:space="preserve">hone, </w:t>
            </w:r>
            <w:r w:rsidR="00585330">
              <w:rPr>
                <w:rFonts w:ascii="Verdana" w:hAnsi="Verdana"/>
                <w:b w:val="0"/>
                <w:bCs w:val="0"/>
                <w:sz w:val="20"/>
                <w:lang w:val="en-GB"/>
              </w:rPr>
              <w:t>e</w:t>
            </w:r>
            <w:r>
              <w:rPr>
                <w:rFonts w:ascii="Verdana" w:hAnsi="Verdana"/>
                <w:b w:val="0"/>
                <w:bCs w:val="0"/>
                <w:sz w:val="20"/>
                <w:lang w:val="en-GB"/>
              </w:rPr>
              <w:t>mail)</w:t>
            </w:r>
          </w:p>
        </w:tc>
      </w:tr>
    </w:tbl>
    <w:p w14:paraId="3CCA4AF7" w14:textId="147008CE" w:rsidR="008E1823" w:rsidRPr="00CC6C67" w:rsidRDefault="00043EBF" w:rsidP="00CC6C67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90E851A" wp14:editId="27D85FAE">
                <wp:simplePos x="0" y="0"/>
                <wp:positionH relativeFrom="margin">
                  <wp:align>right</wp:align>
                </wp:positionH>
                <wp:positionV relativeFrom="margin">
                  <wp:posOffset>-15875</wp:posOffset>
                </wp:positionV>
                <wp:extent cx="1267460" cy="1517650"/>
                <wp:effectExtent l="0" t="0" r="27940" b="25400"/>
                <wp:wrapSquare wrapText="bothSides"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7460" cy="151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14481E" w14:textId="311446C5" w:rsidR="001612F3" w:rsidRPr="0096531E" w:rsidRDefault="00217A6E">
                            <w:pPr>
                              <w:rPr>
                                <w:rFonts w:ascii="Verdana" w:hAnsi="Verdana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6531E">
                              <w:rPr>
                                <w:rFonts w:ascii="Verdana" w:hAnsi="Verdana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Bitte hier ein </w:t>
                            </w:r>
                            <w:r w:rsidR="004461C7">
                              <w:rPr>
                                <w:rFonts w:ascii="Verdana" w:hAnsi="Verdana"/>
                                <w:i/>
                                <w:iCs/>
                                <w:sz w:val="20"/>
                                <w:szCs w:val="20"/>
                              </w:rPr>
                              <w:t>s</w:t>
                            </w:r>
                            <w:r w:rsidR="0096531E" w:rsidRPr="0096531E">
                              <w:rPr>
                                <w:rFonts w:ascii="Verdana" w:hAnsi="Verdana"/>
                                <w:i/>
                                <w:iCs/>
                                <w:sz w:val="20"/>
                                <w:szCs w:val="20"/>
                              </w:rPr>
                              <w:t>chwarz-</w:t>
                            </w:r>
                            <w:r w:rsidR="004461C7">
                              <w:rPr>
                                <w:rFonts w:ascii="Verdana" w:hAnsi="Verdana"/>
                                <w:i/>
                                <w:iCs/>
                                <w:sz w:val="20"/>
                                <w:szCs w:val="20"/>
                              </w:rPr>
                              <w:t>w</w:t>
                            </w:r>
                            <w:r w:rsidR="0096531E" w:rsidRPr="0096531E">
                              <w:rPr>
                                <w:rFonts w:ascii="Verdana" w:hAnsi="Verdana"/>
                                <w:i/>
                                <w:iCs/>
                                <w:sz w:val="20"/>
                                <w:szCs w:val="20"/>
                              </w:rPr>
                              <w:t>eiß-</w:t>
                            </w:r>
                            <w:r w:rsidRPr="0096531E">
                              <w:rPr>
                                <w:rFonts w:ascii="Verdana" w:hAnsi="Verdana"/>
                                <w:i/>
                                <w:iCs/>
                                <w:sz w:val="20"/>
                                <w:szCs w:val="20"/>
                              </w:rPr>
                              <w:t>Foto einfügen!</w:t>
                            </w:r>
                          </w:p>
                          <w:p w14:paraId="49906C55" w14:textId="77777777" w:rsidR="005023CC" w:rsidRDefault="005023CC"/>
                          <w:p w14:paraId="34D5FA28" w14:textId="77777777" w:rsidR="005023CC" w:rsidRDefault="005023C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0E851A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48.6pt;margin-top:-1.25pt;width:99.8pt;height:119.5pt;z-index:2516582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" strokecolor="#bfbfbf [2412]">
                <v:textbox>
                  <w:txbxContent>
                    <w:p w14:paraId="3B14481E" w14:textId="311446C5" w:rsidR="001612F3" w:rsidRPr="0096531E" w:rsidRDefault="00217A6E">
                      <w:pPr>
                        <w:rPr>
                          <w:rFonts w:ascii="Verdana" w:hAnsi="Verdana"/>
                          <w:i/>
                          <w:iCs/>
                          <w:sz w:val="20"/>
                          <w:szCs w:val="20"/>
                        </w:rPr>
                      </w:pPr>
                      <w:r w:rsidRPr="0096531E">
                        <w:rPr>
                          <w:rFonts w:ascii="Verdana" w:hAnsi="Verdana"/>
                          <w:i/>
                          <w:iCs/>
                          <w:sz w:val="20"/>
                          <w:szCs w:val="20"/>
                        </w:rPr>
                        <w:t xml:space="preserve">Bitte hier ein </w:t>
                      </w:r>
                      <w:r w:rsidR="004461C7">
                        <w:rPr>
                          <w:rFonts w:ascii="Verdana" w:hAnsi="Verdana"/>
                          <w:i/>
                          <w:iCs/>
                          <w:sz w:val="20"/>
                          <w:szCs w:val="20"/>
                        </w:rPr>
                        <w:t>s</w:t>
                      </w:r>
                      <w:r w:rsidR="0096531E" w:rsidRPr="0096531E">
                        <w:rPr>
                          <w:rFonts w:ascii="Verdana" w:hAnsi="Verdana"/>
                          <w:i/>
                          <w:iCs/>
                          <w:sz w:val="20"/>
                          <w:szCs w:val="20"/>
                        </w:rPr>
                        <w:t>chwarz-</w:t>
                      </w:r>
                      <w:r w:rsidR="004461C7">
                        <w:rPr>
                          <w:rFonts w:ascii="Verdana" w:hAnsi="Verdana"/>
                          <w:i/>
                          <w:iCs/>
                          <w:sz w:val="20"/>
                          <w:szCs w:val="20"/>
                        </w:rPr>
                        <w:t>w</w:t>
                      </w:r>
                      <w:r w:rsidR="0096531E" w:rsidRPr="0096531E">
                        <w:rPr>
                          <w:rFonts w:ascii="Verdana" w:hAnsi="Verdana"/>
                          <w:i/>
                          <w:iCs/>
                          <w:sz w:val="20"/>
                          <w:szCs w:val="20"/>
                        </w:rPr>
                        <w:t>eiß-</w:t>
                      </w:r>
                      <w:r w:rsidRPr="0096531E">
                        <w:rPr>
                          <w:rFonts w:ascii="Verdana" w:hAnsi="Verdana"/>
                          <w:i/>
                          <w:iCs/>
                          <w:sz w:val="20"/>
                          <w:szCs w:val="20"/>
                        </w:rPr>
                        <w:t>Foto einfügen!</w:t>
                      </w:r>
                    </w:p>
                    <w:p w14:paraId="49906C55" w14:textId="77777777" w:rsidR="005023CC" w:rsidRDefault="005023CC"/>
                    <w:p w14:paraId="34D5FA28" w14:textId="77777777" w:rsidR="005023CC" w:rsidRDefault="005023CC"/>
                  </w:txbxContent>
                </v:textbox>
                <w10:wrap type="square" anchorx="margin" anchory="margin"/>
              </v:shape>
            </w:pict>
          </mc:Fallback>
        </mc:AlternateContent>
      </w:r>
    </w:p>
    <w:tbl>
      <w:tblPr>
        <w:tblW w:w="10656" w:type="dxa"/>
        <w:jc w:val="center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4464"/>
        <w:gridCol w:w="2105"/>
        <w:gridCol w:w="1422"/>
        <w:gridCol w:w="2665"/>
      </w:tblGrid>
      <w:tr w:rsidR="008E1823" w:rsidRPr="00217A6E" w14:paraId="6C1C1BCD" w14:textId="77777777" w:rsidTr="00217A6E">
        <w:trPr>
          <w:trHeight w:hRule="exact" w:val="288"/>
          <w:jc w:val="center"/>
        </w:trPr>
        <w:tc>
          <w:tcPr>
            <w:tcW w:w="10656" w:type="dxa"/>
            <w:gridSpan w:val="4"/>
            <w:tcBorders>
              <w:left w:val="nil"/>
              <w:bottom w:val="single" w:sz="6" w:space="0" w:color="BFBFBF" w:themeColor="background1" w:themeShade="BF"/>
            </w:tcBorders>
            <w:vAlign w:val="center"/>
          </w:tcPr>
          <w:p w14:paraId="75F5A732" w14:textId="261B97D8" w:rsidR="008E1823" w:rsidRPr="00217A6E" w:rsidRDefault="008E1823" w:rsidP="0053033C">
            <w:pPr>
              <w:pStyle w:val="FormFieldCaption"/>
              <w:spacing w:line="260" w:lineRule="exact"/>
              <w:rPr>
                <w:rFonts w:ascii="Verdana" w:hAnsi="Verdana"/>
                <w:b/>
                <w:bCs/>
              </w:rPr>
            </w:pPr>
            <w:r w:rsidRPr="00DF763E">
              <w:rPr>
                <w:rFonts w:ascii="Verdana" w:hAnsi="Verdana"/>
                <w:b/>
                <w:bCs/>
                <w:color w:val="DE042D"/>
              </w:rPr>
              <w:t>EDUCATION/TRAINING</w:t>
            </w:r>
          </w:p>
        </w:tc>
      </w:tr>
      <w:tr w:rsidR="008E1823" w:rsidRPr="007108BF" w14:paraId="13C9D386" w14:textId="77777777" w:rsidTr="00217A6E">
        <w:trPr>
          <w:trHeight w:val="369"/>
          <w:jc w:val="center"/>
        </w:trPr>
        <w:tc>
          <w:tcPr>
            <w:tcW w:w="4464" w:type="dxa"/>
            <w:tcBorders>
              <w:top w:val="single" w:sz="6" w:space="0" w:color="BFBFBF" w:themeColor="background1" w:themeShade="BF"/>
              <w:left w:val="nil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vAlign w:val="center"/>
          </w:tcPr>
          <w:p w14:paraId="0D638462" w14:textId="77777777" w:rsidR="008E1823" w:rsidRPr="007108BF" w:rsidRDefault="008E1823" w:rsidP="0053033C">
            <w:pPr>
              <w:pStyle w:val="FormFieldCaption"/>
              <w:spacing w:line="260" w:lineRule="exact"/>
              <w:jc w:val="center"/>
              <w:rPr>
                <w:rFonts w:ascii="Verdana" w:hAnsi="Verdana"/>
              </w:rPr>
            </w:pPr>
            <w:r w:rsidRPr="007108BF">
              <w:rPr>
                <w:rFonts w:ascii="Verdana" w:hAnsi="Verdana"/>
              </w:rPr>
              <w:t>INSTITUTION AND LOCATION</w:t>
            </w:r>
          </w:p>
        </w:tc>
        <w:tc>
          <w:tcPr>
            <w:tcW w:w="210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vAlign w:val="center"/>
          </w:tcPr>
          <w:p w14:paraId="3DDA4F49" w14:textId="77777777" w:rsidR="008E1823" w:rsidRPr="007108BF" w:rsidRDefault="008E1823" w:rsidP="0053033C">
            <w:pPr>
              <w:pStyle w:val="FormFieldCaption"/>
              <w:spacing w:line="260" w:lineRule="exact"/>
              <w:jc w:val="center"/>
              <w:rPr>
                <w:rFonts w:ascii="Verdana" w:hAnsi="Verdana"/>
              </w:rPr>
            </w:pPr>
            <w:r w:rsidRPr="007108BF">
              <w:rPr>
                <w:rFonts w:ascii="Verdana" w:hAnsi="Verdana"/>
              </w:rPr>
              <w:t>DEGREE</w:t>
            </w:r>
          </w:p>
          <w:p w14:paraId="7B207962" w14:textId="77777777" w:rsidR="008E1823" w:rsidRPr="007108BF" w:rsidRDefault="008E1823" w:rsidP="0053033C">
            <w:pPr>
              <w:pStyle w:val="FormFieldCaption"/>
              <w:spacing w:line="260" w:lineRule="exact"/>
              <w:jc w:val="center"/>
              <w:rPr>
                <w:rFonts w:ascii="Verdana" w:hAnsi="Verdana"/>
                <w:i/>
                <w:iCs/>
              </w:rPr>
            </w:pPr>
            <w:r w:rsidRPr="007108BF">
              <w:rPr>
                <w:rFonts w:ascii="Verdana" w:hAnsi="Verdana"/>
                <w:i/>
                <w:iCs/>
              </w:rPr>
              <w:t>(if applicable)</w:t>
            </w:r>
          </w:p>
        </w:tc>
        <w:tc>
          <w:tcPr>
            <w:tcW w:w="1422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vAlign w:val="center"/>
          </w:tcPr>
          <w:p w14:paraId="27DDAAF3" w14:textId="77777777" w:rsidR="008E1823" w:rsidRPr="007108BF" w:rsidRDefault="008E1823" w:rsidP="0053033C">
            <w:pPr>
              <w:pStyle w:val="FormFieldCaption"/>
              <w:spacing w:line="260" w:lineRule="exact"/>
              <w:jc w:val="center"/>
              <w:rPr>
                <w:rFonts w:ascii="Verdana" w:hAnsi="Verdana"/>
              </w:rPr>
            </w:pPr>
            <w:r w:rsidRPr="007108BF">
              <w:rPr>
                <w:rFonts w:ascii="Verdana" w:hAnsi="Verdana"/>
              </w:rPr>
              <w:t>YEAR(s)</w:t>
            </w:r>
          </w:p>
        </w:tc>
        <w:tc>
          <w:tcPr>
            <w:tcW w:w="266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</w:tcBorders>
            <w:vAlign w:val="center"/>
          </w:tcPr>
          <w:p w14:paraId="7DF3F9F9" w14:textId="77777777" w:rsidR="008E1823" w:rsidRPr="007108BF" w:rsidRDefault="008E1823" w:rsidP="0053033C">
            <w:pPr>
              <w:pStyle w:val="FormFieldCaption"/>
              <w:spacing w:line="260" w:lineRule="exact"/>
              <w:jc w:val="center"/>
              <w:rPr>
                <w:rFonts w:ascii="Verdana" w:hAnsi="Verdana"/>
              </w:rPr>
            </w:pPr>
            <w:r w:rsidRPr="007108BF">
              <w:rPr>
                <w:rFonts w:ascii="Verdana" w:hAnsi="Verdana"/>
              </w:rPr>
              <w:t>FIELD OF STUDY</w:t>
            </w:r>
          </w:p>
        </w:tc>
      </w:tr>
      <w:tr w:rsidR="008E1823" w:rsidRPr="009069DF" w14:paraId="45439E22" w14:textId="77777777" w:rsidTr="00217A6E">
        <w:trPr>
          <w:jc w:val="center"/>
        </w:trPr>
        <w:tc>
          <w:tcPr>
            <w:tcW w:w="4464" w:type="dxa"/>
            <w:tcBorders>
              <w:top w:val="single" w:sz="6" w:space="0" w:color="BFBFBF" w:themeColor="background1" w:themeShade="BF"/>
              <w:left w:val="nil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vAlign w:val="center"/>
          </w:tcPr>
          <w:p w14:paraId="40C47E24" w14:textId="77777777" w:rsidR="008E1823" w:rsidRPr="009069DF" w:rsidRDefault="008E1823" w:rsidP="0053033C">
            <w:pPr>
              <w:pStyle w:val="DataField11pt-Single"/>
              <w:spacing w:line="260" w:lineRule="exact"/>
              <w:rPr>
                <w:rFonts w:ascii="Verdana" w:hAnsi="Verdana"/>
                <w:sz w:val="20"/>
              </w:rPr>
            </w:pPr>
            <w:r w:rsidRPr="009069DF">
              <w:rPr>
                <w:rFonts w:ascii="Verdana" w:hAnsi="Verdana"/>
                <w:sz w:val="20"/>
              </w:rPr>
              <w:t>University of XXXXX</w:t>
            </w:r>
          </w:p>
          <w:p w14:paraId="4D280956" w14:textId="77777777" w:rsidR="008E1823" w:rsidRPr="009069DF" w:rsidRDefault="008E1823" w:rsidP="0053033C">
            <w:pPr>
              <w:pStyle w:val="DataField11pt-Single"/>
              <w:spacing w:line="260" w:lineRule="exact"/>
              <w:rPr>
                <w:rFonts w:ascii="Verdana" w:hAnsi="Verdana"/>
                <w:sz w:val="20"/>
              </w:rPr>
            </w:pPr>
            <w:r w:rsidRPr="009069DF">
              <w:rPr>
                <w:rFonts w:ascii="Verdana" w:hAnsi="Verdana"/>
                <w:sz w:val="20"/>
              </w:rPr>
              <w:t>University of XXXX</w:t>
            </w:r>
          </w:p>
          <w:p w14:paraId="13FB156A" w14:textId="77777777" w:rsidR="008E1823" w:rsidRPr="009069DF" w:rsidRDefault="008E1823" w:rsidP="0053033C">
            <w:pPr>
              <w:pStyle w:val="DataField11pt-Single"/>
              <w:spacing w:line="260" w:lineRule="exact"/>
              <w:rPr>
                <w:rFonts w:ascii="Verdana" w:hAnsi="Verdana"/>
                <w:sz w:val="20"/>
              </w:rPr>
            </w:pPr>
            <w:r w:rsidRPr="009069DF">
              <w:rPr>
                <w:rFonts w:ascii="Verdana" w:hAnsi="Verdana"/>
                <w:sz w:val="20"/>
              </w:rPr>
              <w:t>Medical Board of XXXX</w:t>
            </w:r>
          </w:p>
          <w:p w14:paraId="22714FF0" w14:textId="77777777" w:rsidR="008E1823" w:rsidRPr="009069DF" w:rsidRDefault="008E1823" w:rsidP="0053033C">
            <w:pPr>
              <w:pStyle w:val="DataField11pt-Single"/>
              <w:spacing w:line="260" w:lineRule="exact"/>
              <w:rPr>
                <w:rFonts w:ascii="Verdana" w:hAnsi="Verdana"/>
                <w:sz w:val="20"/>
              </w:rPr>
            </w:pPr>
            <w:r w:rsidRPr="009069DF">
              <w:rPr>
                <w:rFonts w:ascii="Verdana" w:hAnsi="Verdana"/>
                <w:sz w:val="20"/>
              </w:rPr>
              <w:t>LMU/TUM Munich, Residency in Neurology</w:t>
            </w:r>
          </w:p>
          <w:p w14:paraId="70146827" w14:textId="77777777" w:rsidR="008E1823" w:rsidRPr="009069DF" w:rsidRDefault="008E1823" w:rsidP="0053033C">
            <w:pPr>
              <w:pStyle w:val="DataField11pt-Single"/>
              <w:spacing w:line="260" w:lineRule="exact"/>
              <w:rPr>
                <w:rFonts w:ascii="Verdana" w:hAnsi="Verdana"/>
                <w:sz w:val="20"/>
              </w:rPr>
            </w:pPr>
            <w:proofErr w:type="spellStart"/>
            <w:r w:rsidRPr="009069DF">
              <w:rPr>
                <w:rFonts w:ascii="Verdana" w:hAnsi="Verdana"/>
                <w:sz w:val="20"/>
              </w:rPr>
              <w:t>etc</w:t>
            </w:r>
            <w:proofErr w:type="spellEnd"/>
          </w:p>
        </w:tc>
        <w:tc>
          <w:tcPr>
            <w:tcW w:w="210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vAlign w:val="center"/>
          </w:tcPr>
          <w:p w14:paraId="59EC8253" w14:textId="77777777" w:rsidR="008E1823" w:rsidRPr="009069DF" w:rsidRDefault="008E1823" w:rsidP="0053033C">
            <w:pPr>
              <w:pStyle w:val="DataField11pt-Single"/>
              <w:spacing w:line="260" w:lineRule="exact"/>
              <w:jc w:val="center"/>
              <w:rPr>
                <w:rFonts w:ascii="Verdana" w:hAnsi="Verdana"/>
                <w:sz w:val="20"/>
              </w:rPr>
            </w:pPr>
            <w:r w:rsidRPr="009069DF">
              <w:rPr>
                <w:rFonts w:ascii="Verdana" w:hAnsi="Verdana"/>
                <w:sz w:val="20"/>
              </w:rPr>
              <w:t>M.D.</w:t>
            </w:r>
          </w:p>
          <w:p w14:paraId="61508231" w14:textId="77777777" w:rsidR="008E1823" w:rsidRPr="009069DF" w:rsidRDefault="008E1823" w:rsidP="0053033C">
            <w:pPr>
              <w:pStyle w:val="DataField11pt-Single"/>
              <w:spacing w:line="260" w:lineRule="exact"/>
              <w:jc w:val="center"/>
              <w:rPr>
                <w:rFonts w:ascii="Verdana" w:hAnsi="Verdana"/>
                <w:sz w:val="20"/>
              </w:rPr>
            </w:pPr>
            <w:r w:rsidRPr="009069DF">
              <w:rPr>
                <w:rFonts w:ascii="Verdana" w:hAnsi="Verdana"/>
                <w:sz w:val="20"/>
              </w:rPr>
              <w:t>PhD</w:t>
            </w:r>
          </w:p>
          <w:p w14:paraId="689F7C0C" w14:textId="77777777" w:rsidR="008E1823" w:rsidRPr="009069DF" w:rsidRDefault="008E1823" w:rsidP="0053033C">
            <w:pPr>
              <w:pStyle w:val="DataField11pt-Single"/>
              <w:spacing w:line="260" w:lineRule="exact"/>
              <w:jc w:val="center"/>
              <w:rPr>
                <w:rFonts w:ascii="Verdana" w:hAnsi="Verdana"/>
                <w:sz w:val="20"/>
              </w:rPr>
            </w:pPr>
            <w:r w:rsidRPr="009069DF">
              <w:rPr>
                <w:rFonts w:ascii="Verdana" w:hAnsi="Verdana"/>
                <w:sz w:val="20"/>
              </w:rPr>
              <w:t>MD certified</w:t>
            </w:r>
          </w:p>
          <w:p w14:paraId="4966C7ED" w14:textId="77777777" w:rsidR="008E1823" w:rsidRPr="009069DF" w:rsidRDefault="008E1823" w:rsidP="0053033C">
            <w:pPr>
              <w:pStyle w:val="DataField11pt-Single"/>
              <w:spacing w:line="260" w:lineRule="exact"/>
              <w:jc w:val="center"/>
              <w:rPr>
                <w:rFonts w:ascii="Verdana" w:hAnsi="Verdana"/>
                <w:sz w:val="20"/>
              </w:rPr>
            </w:pPr>
            <w:r w:rsidRPr="009069DF">
              <w:rPr>
                <w:rFonts w:ascii="Verdana" w:hAnsi="Verdana"/>
                <w:sz w:val="20"/>
              </w:rPr>
              <w:t>-</w:t>
            </w:r>
          </w:p>
          <w:p w14:paraId="0710BAB3" w14:textId="77777777" w:rsidR="008E1823" w:rsidRPr="009069DF" w:rsidRDefault="008E1823" w:rsidP="0053033C">
            <w:pPr>
              <w:pStyle w:val="DataField11pt-Single"/>
              <w:spacing w:line="260" w:lineRule="exact"/>
              <w:jc w:val="center"/>
              <w:rPr>
                <w:rFonts w:ascii="Verdana" w:hAnsi="Verdana"/>
                <w:sz w:val="20"/>
              </w:rPr>
            </w:pPr>
            <w:r w:rsidRPr="009069DF">
              <w:rPr>
                <w:rFonts w:ascii="Verdana" w:hAnsi="Verdana"/>
                <w:sz w:val="20"/>
              </w:rPr>
              <w:t>Board Certificate</w:t>
            </w:r>
          </w:p>
        </w:tc>
        <w:tc>
          <w:tcPr>
            <w:tcW w:w="1422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vAlign w:val="center"/>
          </w:tcPr>
          <w:p w14:paraId="27D71236" w14:textId="77777777" w:rsidR="008E1823" w:rsidRPr="009069DF" w:rsidRDefault="008E1823" w:rsidP="0053033C">
            <w:pPr>
              <w:pStyle w:val="DataField11pt-Single"/>
              <w:spacing w:line="260" w:lineRule="exact"/>
              <w:jc w:val="center"/>
              <w:rPr>
                <w:rFonts w:ascii="Verdana" w:hAnsi="Verdana"/>
                <w:sz w:val="20"/>
                <w:lang w:val="fr-FR"/>
              </w:rPr>
            </w:pPr>
            <w:r w:rsidRPr="009069DF">
              <w:rPr>
                <w:rFonts w:ascii="Verdana" w:hAnsi="Verdana"/>
                <w:sz w:val="20"/>
                <w:lang w:val="fr-FR"/>
              </w:rPr>
              <w:t>XX/20XX</w:t>
            </w:r>
          </w:p>
          <w:p w14:paraId="00E26967" w14:textId="77777777" w:rsidR="008E1823" w:rsidRPr="009069DF" w:rsidRDefault="008E1823" w:rsidP="0053033C">
            <w:pPr>
              <w:pStyle w:val="DataField11pt-Single"/>
              <w:spacing w:line="260" w:lineRule="exact"/>
              <w:jc w:val="center"/>
              <w:rPr>
                <w:rFonts w:ascii="Verdana" w:hAnsi="Verdana"/>
                <w:sz w:val="20"/>
                <w:lang w:val="fr-FR"/>
              </w:rPr>
            </w:pPr>
            <w:r w:rsidRPr="009069DF">
              <w:rPr>
                <w:rFonts w:ascii="Verdana" w:hAnsi="Verdana"/>
                <w:sz w:val="20"/>
                <w:lang w:val="fr-FR"/>
              </w:rPr>
              <w:t>XX/2004</w:t>
            </w:r>
          </w:p>
          <w:p w14:paraId="08F24859" w14:textId="77777777" w:rsidR="008E1823" w:rsidRPr="009069DF" w:rsidRDefault="008E1823" w:rsidP="0053033C">
            <w:pPr>
              <w:pStyle w:val="DataField11pt-Single"/>
              <w:spacing w:line="260" w:lineRule="exact"/>
              <w:jc w:val="center"/>
              <w:rPr>
                <w:rFonts w:ascii="Verdana" w:hAnsi="Verdana"/>
                <w:sz w:val="20"/>
                <w:lang w:val="fr-FR"/>
              </w:rPr>
            </w:pPr>
            <w:r w:rsidRPr="009069DF">
              <w:rPr>
                <w:rFonts w:ascii="Verdana" w:hAnsi="Verdana"/>
                <w:sz w:val="20"/>
                <w:lang w:val="fr-FR"/>
              </w:rPr>
              <w:t>XX/20XX</w:t>
            </w:r>
          </w:p>
          <w:p w14:paraId="51CE2D16" w14:textId="77777777" w:rsidR="008E1823" w:rsidRPr="009069DF" w:rsidRDefault="008E1823" w:rsidP="0053033C">
            <w:pPr>
              <w:pStyle w:val="DataField11pt-Single"/>
              <w:spacing w:line="260" w:lineRule="exact"/>
              <w:jc w:val="center"/>
              <w:rPr>
                <w:rFonts w:ascii="Verdana" w:hAnsi="Verdana"/>
                <w:sz w:val="20"/>
                <w:lang w:val="fr-FR"/>
              </w:rPr>
            </w:pPr>
            <w:r w:rsidRPr="009069DF">
              <w:rPr>
                <w:rFonts w:ascii="Verdana" w:hAnsi="Verdana"/>
                <w:sz w:val="20"/>
                <w:lang w:val="fr-FR"/>
              </w:rPr>
              <w:t>XXXX-XX</w:t>
            </w:r>
          </w:p>
          <w:p w14:paraId="6DA49785" w14:textId="77777777" w:rsidR="008E1823" w:rsidRPr="009069DF" w:rsidRDefault="008E1823" w:rsidP="0053033C">
            <w:pPr>
              <w:pStyle w:val="DataField11pt-Single"/>
              <w:spacing w:line="260" w:lineRule="exact"/>
              <w:jc w:val="center"/>
              <w:rPr>
                <w:rFonts w:ascii="Verdana" w:hAnsi="Verdana"/>
                <w:sz w:val="20"/>
              </w:rPr>
            </w:pPr>
            <w:r w:rsidRPr="009069DF">
              <w:rPr>
                <w:rFonts w:ascii="Verdana" w:hAnsi="Verdana"/>
                <w:sz w:val="20"/>
              </w:rPr>
              <w:t>XX/XXXX</w:t>
            </w:r>
          </w:p>
        </w:tc>
        <w:tc>
          <w:tcPr>
            <w:tcW w:w="266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nil"/>
            </w:tcBorders>
            <w:vAlign w:val="bottom"/>
          </w:tcPr>
          <w:p w14:paraId="5E55A879" w14:textId="77777777" w:rsidR="008E1823" w:rsidRPr="009069DF" w:rsidRDefault="008E1823" w:rsidP="0053033C">
            <w:pPr>
              <w:pStyle w:val="DataField11pt-Single"/>
              <w:spacing w:line="260" w:lineRule="exact"/>
              <w:jc w:val="center"/>
              <w:rPr>
                <w:rFonts w:ascii="Verdana" w:hAnsi="Verdana"/>
                <w:sz w:val="20"/>
              </w:rPr>
            </w:pPr>
            <w:r w:rsidRPr="009069DF">
              <w:rPr>
                <w:rFonts w:ascii="Verdana" w:hAnsi="Verdana"/>
                <w:sz w:val="20"/>
              </w:rPr>
              <w:t>Medicine</w:t>
            </w:r>
          </w:p>
          <w:p w14:paraId="172D1E2C" w14:textId="77777777" w:rsidR="008E1823" w:rsidRPr="009069DF" w:rsidRDefault="008E1823" w:rsidP="0053033C">
            <w:pPr>
              <w:pStyle w:val="DataField11pt-Single"/>
              <w:spacing w:line="260" w:lineRule="exact"/>
              <w:jc w:val="center"/>
              <w:rPr>
                <w:rFonts w:ascii="Verdana" w:hAnsi="Verdana"/>
                <w:sz w:val="20"/>
              </w:rPr>
            </w:pPr>
            <w:r w:rsidRPr="009069DF">
              <w:rPr>
                <w:rFonts w:ascii="Verdana" w:hAnsi="Verdana"/>
                <w:sz w:val="20"/>
              </w:rPr>
              <w:t>e.g. Neuroscience</w:t>
            </w:r>
          </w:p>
          <w:p w14:paraId="38EB4D42" w14:textId="77777777" w:rsidR="008E1823" w:rsidRPr="009069DF" w:rsidRDefault="008E1823" w:rsidP="0053033C">
            <w:pPr>
              <w:pStyle w:val="DataField11pt-Single"/>
              <w:spacing w:line="260" w:lineRule="exact"/>
              <w:jc w:val="center"/>
              <w:rPr>
                <w:rFonts w:ascii="Verdana" w:hAnsi="Verdana"/>
                <w:sz w:val="20"/>
              </w:rPr>
            </w:pPr>
            <w:r w:rsidRPr="009069DF">
              <w:rPr>
                <w:rFonts w:ascii="Verdana" w:hAnsi="Verdana"/>
                <w:sz w:val="20"/>
              </w:rPr>
              <w:t>Med License</w:t>
            </w:r>
          </w:p>
          <w:p w14:paraId="35FFBD8F" w14:textId="77777777" w:rsidR="008E1823" w:rsidRPr="009069DF" w:rsidRDefault="008E1823" w:rsidP="0053033C">
            <w:pPr>
              <w:pStyle w:val="DataField11pt-Single"/>
              <w:spacing w:line="260" w:lineRule="exact"/>
              <w:jc w:val="center"/>
              <w:rPr>
                <w:rFonts w:ascii="Verdana" w:hAnsi="Verdana"/>
                <w:sz w:val="20"/>
              </w:rPr>
            </w:pPr>
            <w:r w:rsidRPr="009069DF">
              <w:rPr>
                <w:rFonts w:ascii="Verdana" w:hAnsi="Verdana"/>
                <w:sz w:val="20"/>
              </w:rPr>
              <w:t>Neurology</w:t>
            </w:r>
          </w:p>
          <w:p w14:paraId="2F17F5F6" w14:textId="77777777" w:rsidR="008E1823" w:rsidRPr="009069DF" w:rsidRDefault="008E1823" w:rsidP="0053033C">
            <w:pPr>
              <w:pStyle w:val="DataField11pt-Single"/>
              <w:spacing w:line="260" w:lineRule="exact"/>
              <w:jc w:val="center"/>
              <w:rPr>
                <w:rFonts w:ascii="Verdana" w:hAnsi="Verdana"/>
                <w:sz w:val="20"/>
              </w:rPr>
            </w:pPr>
            <w:r w:rsidRPr="009069DF">
              <w:rPr>
                <w:rFonts w:ascii="Verdana" w:hAnsi="Verdana"/>
                <w:sz w:val="20"/>
              </w:rPr>
              <w:t>Neurology</w:t>
            </w:r>
          </w:p>
        </w:tc>
      </w:tr>
    </w:tbl>
    <w:p w14:paraId="47D25D89" w14:textId="77777777" w:rsidR="008E1823" w:rsidRPr="00BE2282" w:rsidRDefault="008E1823" w:rsidP="007108BF">
      <w:pPr>
        <w:pStyle w:val="DataField11pt-Single"/>
        <w:spacing w:line="300" w:lineRule="exact"/>
        <w:rPr>
          <w:rFonts w:ascii="Verdana" w:hAnsi="Verdana"/>
          <w:sz w:val="20"/>
        </w:rPr>
      </w:pPr>
    </w:p>
    <w:p w14:paraId="6C5B3612" w14:textId="345E90EC" w:rsidR="008E1823" w:rsidRPr="00BE2282" w:rsidRDefault="008E1823" w:rsidP="007108BF">
      <w:pPr>
        <w:pStyle w:val="DataField11pt-Single"/>
        <w:spacing w:line="300" w:lineRule="exact"/>
        <w:rPr>
          <w:rFonts w:ascii="Verdana" w:hAnsi="Verdana"/>
          <w:b/>
          <w:sz w:val="20"/>
        </w:rPr>
      </w:pPr>
      <w:r w:rsidRPr="00DF763E">
        <w:rPr>
          <w:rFonts w:ascii="Verdana" w:hAnsi="Verdana"/>
          <w:b/>
          <w:color w:val="DE042D"/>
          <w:sz w:val="20"/>
        </w:rPr>
        <w:t>Personal Statement &amp; Research Concept (up to 500 words)</w:t>
      </w:r>
      <w:r w:rsidRPr="00BE2282">
        <w:rPr>
          <w:rFonts w:ascii="Verdana" w:hAnsi="Verdana"/>
          <w:b/>
          <w:sz w:val="20"/>
        </w:rPr>
        <w:tab/>
      </w:r>
    </w:p>
    <w:p w14:paraId="02364090" w14:textId="67412193" w:rsidR="008E1823" w:rsidRPr="00BE2282" w:rsidRDefault="008E1823" w:rsidP="007108BF">
      <w:pPr>
        <w:pStyle w:val="DataField11pt-Single"/>
        <w:spacing w:line="300" w:lineRule="exact"/>
        <w:rPr>
          <w:rFonts w:ascii="Verdana" w:hAnsi="Verdana"/>
          <w:bCs/>
          <w:sz w:val="20"/>
        </w:rPr>
      </w:pPr>
      <w:r w:rsidRPr="00BE2282">
        <w:rPr>
          <w:rFonts w:ascii="Verdana" w:hAnsi="Verdana"/>
          <w:bCs/>
          <w:sz w:val="20"/>
        </w:rPr>
        <w:t xml:space="preserve">e.g. I am interested in </w:t>
      </w:r>
      <w:proofErr w:type="gramStart"/>
      <w:r w:rsidRPr="00BE2282">
        <w:rPr>
          <w:rFonts w:ascii="Verdana" w:hAnsi="Verdana"/>
          <w:bCs/>
          <w:sz w:val="20"/>
        </w:rPr>
        <w:t>…..</w:t>
      </w:r>
      <w:proofErr w:type="gramEnd"/>
      <w:r w:rsidRPr="00BE2282">
        <w:rPr>
          <w:rFonts w:ascii="Verdana" w:hAnsi="Verdana"/>
          <w:bCs/>
          <w:sz w:val="20"/>
        </w:rPr>
        <w:t xml:space="preserve"> I/We could previously show that</w:t>
      </w:r>
      <w:proofErr w:type="gramStart"/>
      <w:r w:rsidRPr="00BE2282">
        <w:rPr>
          <w:rFonts w:ascii="Verdana" w:hAnsi="Verdana"/>
          <w:bCs/>
          <w:sz w:val="20"/>
        </w:rPr>
        <w:t>…..</w:t>
      </w:r>
      <w:proofErr w:type="gramEnd"/>
      <w:r w:rsidRPr="00BE2282">
        <w:rPr>
          <w:rFonts w:ascii="Verdana" w:hAnsi="Verdana"/>
          <w:bCs/>
          <w:sz w:val="20"/>
        </w:rPr>
        <w:t xml:space="preserve"> Currently, I am </w:t>
      </w:r>
      <w:proofErr w:type="gramStart"/>
      <w:r w:rsidRPr="00BE2282">
        <w:rPr>
          <w:rFonts w:ascii="Verdana" w:hAnsi="Verdana"/>
          <w:bCs/>
          <w:sz w:val="20"/>
        </w:rPr>
        <w:t>…..</w:t>
      </w:r>
      <w:proofErr w:type="gramEnd"/>
      <w:r w:rsidRPr="00BE2282">
        <w:rPr>
          <w:rFonts w:ascii="Verdana" w:hAnsi="Verdana"/>
          <w:bCs/>
          <w:sz w:val="20"/>
        </w:rPr>
        <w:t xml:space="preserve"> I am now planning. This section could also include some perspective how you envisage potential collaborations within a future network, what you could contribute to the network and in which way your program might benefit from a network </w:t>
      </w:r>
      <w:r w:rsidRPr="003D082B">
        <w:rPr>
          <w:rFonts w:ascii="Verdana" w:hAnsi="Verdana"/>
          <w:bCs/>
          <w:sz w:val="20"/>
        </w:rPr>
        <w:t>– but this is not mandatory and will primarily be dealt with in the main application</w:t>
      </w:r>
      <w:r w:rsidRPr="00BE2282">
        <w:rPr>
          <w:rFonts w:ascii="Verdana" w:hAnsi="Verdana"/>
          <w:bCs/>
          <w:sz w:val="20"/>
        </w:rPr>
        <w:t>.</w:t>
      </w:r>
    </w:p>
    <w:p w14:paraId="765776B4" w14:textId="77777777" w:rsidR="008E1823" w:rsidRPr="00BE2282" w:rsidRDefault="008E1823" w:rsidP="007108BF">
      <w:pPr>
        <w:pStyle w:val="DataField11pt-Single"/>
        <w:spacing w:line="300" w:lineRule="exact"/>
        <w:rPr>
          <w:rFonts w:ascii="Verdana" w:hAnsi="Verdana"/>
          <w:bCs/>
          <w:sz w:val="20"/>
        </w:rPr>
      </w:pPr>
      <w:r w:rsidRPr="00BE2282">
        <w:rPr>
          <w:rFonts w:ascii="Verdana" w:hAnsi="Verdana"/>
          <w:bCs/>
          <w:sz w:val="20"/>
        </w:rPr>
        <w:t xml:space="preserve"> </w:t>
      </w:r>
    </w:p>
    <w:p w14:paraId="1471BF8C" w14:textId="77777777" w:rsidR="008E1823" w:rsidRPr="00DF763E" w:rsidRDefault="008E1823" w:rsidP="007108BF">
      <w:pPr>
        <w:pStyle w:val="DataField11pt-Single"/>
        <w:spacing w:line="300" w:lineRule="exact"/>
        <w:rPr>
          <w:rFonts w:ascii="Verdana" w:hAnsi="Verdana"/>
          <w:b/>
          <w:color w:val="DE042D"/>
          <w:sz w:val="20"/>
        </w:rPr>
      </w:pPr>
      <w:r w:rsidRPr="00DF763E">
        <w:rPr>
          <w:rFonts w:ascii="Verdana" w:hAnsi="Verdana"/>
          <w:b/>
          <w:color w:val="DE042D"/>
          <w:sz w:val="20"/>
        </w:rPr>
        <w:t>Positions and Honors (chronological order)</w:t>
      </w:r>
    </w:p>
    <w:p w14:paraId="6ACE147B" w14:textId="77777777" w:rsidR="008E1823" w:rsidRPr="00BE2282" w:rsidRDefault="008E1823" w:rsidP="007108BF">
      <w:pPr>
        <w:pStyle w:val="DataField11pt-Single"/>
        <w:spacing w:line="300" w:lineRule="exact"/>
        <w:rPr>
          <w:rFonts w:ascii="Verdana" w:hAnsi="Verdana"/>
          <w:sz w:val="20"/>
        </w:rPr>
      </w:pPr>
      <w:r w:rsidRPr="00BE2282">
        <w:rPr>
          <w:rFonts w:ascii="Verdana" w:hAnsi="Verdana"/>
          <w:sz w:val="20"/>
        </w:rPr>
        <w:t>201X-</w:t>
      </w:r>
      <w:r w:rsidRPr="00BE2282">
        <w:rPr>
          <w:rFonts w:ascii="Verdana" w:hAnsi="Verdana"/>
          <w:sz w:val="20"/>
        </w:rPr>
        <w:tab/>
      </w:r>
      <w:r w:rsidRPr="00BE2282">
        <w:rPr>
          <w:rFonts w:ascii="Verdana" w:hAnsi="Verdana"/>
          <w:sz w:val="20"/>
          <w:lang w:val="en-GB"/>
        </w:rPr>
        <w:t xml:space="preserve">e.g. </w:t>
      </w:r>
      <w:proofErr w:type="spellStart"/>
      <w:r w:rsidRPr="00BE2282">
        <w:rPr>
          <w:rFonts w:ascii="Verdana" w:hAnsi="Verdana"/>
          <w:sz w:val="20"/>
          <w:lang w:val="en-GB"/>
        </w:rPr>
        <w:t>PostDoc</w:t>
      </w:r>
      <w:proofErr w:type="spellEnd"/>
      <w:r w:rsidRPr="00BE2282">
        <w:rPr>
          <w:rFonts w:ascii="Verdana" w:hAnsi="Verdana"/>
          <w:sz w:val="20"/>
          <w:lang w:val="en-GB"/>
        </w:rPr>
        <w:t>, institute for XXXXXX, University/Institution, City</w:t>
      </w:r>
    </w:p>
    <w:p w14:paraId="7EF49C7B" w14:textId="77777777" w:rsidR="008E1823" w:rsidRPr="00BE2282" w:rsidRDefault="008E1823" w:rsidP="007108BF">
      <w:pPr>
        <w:pStyle w:val="DataField11pt-Single"/>
        <w:spacing w:line="300" w:lineRule="exact"/>
        <w:rPr>
          <w:rFonts w:ascii="Verdana" w:hAnsi="Verdana"/>
          <w:sz w:val="20"/>
          <w:lang w:val="en-GB"/>
        </w:rPr>
      </w:pPr>
      <w:r w:rsidRPr="00BE2282">
        <w:rPr>
          <w:rFonts w:ascii="Verdana" w:hAnsi="Verdana"/>
          <w:sz w:val="20"/>
          <w:lang w:val="en-GB"/>
        </w:rPr>
        <w:t>201X-</w:t>
      </w:r>
      <w:r w:rsidRPr="00BE2282">
        <w:rPr>
          <w:rFonts w:ascii="Verdana" w:hAnsi="Verdana"/>
          <w:sz w:val="20"/>
          <w:lang w:val="en-GB"/>
        </w:rPr>
        <w:tab/>
        <w:t xml:space="preserve">e.g. </w:t>
      </w:r>
      <w:proofErr w:type="spellStart"/>
      <w:r w:rsidRPr="00BE2282">
        <w:rPr>
          <w:rFonts w:ascii="Verdana" w:hAnsi="Verdana"/>
          <w:sz w:val="20"/>
          <w:lang w:val="en-GB"/>
        </w:rPr>
        <w:t>PostDoc</w:t>
      </w:r>
      <w:proofErr w:type="spellEnd"/>
      <w:r w:rsidRPr="00BE2282">
        <w:rPr>
          <w:rFonts w:ascii="Verdana" w:hAnsi="Verdana"/>
          <w:sz w:val="20"/>
          <w:lang w:val="en-GB"/>
        </w:rPr>
        <w:t>, institute for XXXXXX, University/Institution, City</w:t>
      </w:r>
    </w:p>
    <w:p w14:paraId="092406CF" w14:textId="77777777" w:rsidR="008E1823" w:rsidRPr="00BE2282" w:rsidRDefault="008E1823" w:rsidP="007108BF">
      <w:pPr>
        <w:pStyle w:val="DataField11pt-Single"/>
        <w:spacing w:line="300" w:lineRule="exact"/>
        <w:rPr>
          <w:rFonts w:ascii="Verdana" w:hAnsi="Verdana"/>
          <w:sz w:val="20"/>
        </w:rPr>
      </w:pPr>
      <w:r w:rsidRPr="00BE2282">
        <w:rPr>
          <w:rFonts w:ascii="Verdana" w:hAnsi="Verdana"/>
          <w:bCs/>
          <w:sz w:val="20"/>
        </w:rPr>
        <w:t>optional</w:t>
      </w:r>
      <w:r w:rsidRPr="00BE2282">
        <w:rPr>
          <w:rFonts w:ascii="Verdana" w:hAnsi="Verdana"/>
          <w:b/>
          <w:sz w:val="20"/>
        </w:rPr>
        <w:t xml:space="preserve"> Honors</w:t>
      </w:r>
      <w:r w:rsidRPr="00BE2282">
        <w:rPr>
          <w:rFonts w:ascii="Verdana" w:hAnsi="Verdana"/>
          <w:sz w:val="20"/>
        </w:rPr>
        <w:t>: e.g. Admission to Clinician Scientists Program XXXXXXXX</w:t>
      </w:r>
    </w:p>
    <w:p w14:paraId="4625EADF" w14:textId="77777777" w:rsidR="008E1823" w:rsidRPr="00BE2282" w:rsidRDefault="008E1823" w:rsidP="007108BF">
      <w:pPr>
        <w:pStyle w:val="DataField11pt-Single"/>
        <w:spacing w:line="300" w:lineRule="exact"/>
        <w:ind w:left="720"/>
        <w:rPr>
          <w:rFonts w:ascii="Verdana" w:hAnsi="Verdana"/>
          <w:sz w:val="20"/>
        </w:rPr>
      </w:pPr>
    </w:p>
    <w:p w14:paraId="37B04547" w14:textId="77777777" w:rsidR="008E1823" w:rsidRPr="00BE2282" w:rsidRDefault="008E1823" w:rsidP="007108BF">
      <w:pPr>
        <w:pStyle w:val="DataField11pt-Single"/>
        <w:spacing w:line="300" w:lineRule="exact"/>
        <w:rPr>
          <w:rFonts w:ascii="Verdana" w:hAnsi="Verdana"/>
          <w:sz w:val="20"/>
        </w:rPr>
      </w:pPr>
      <w:r w:rsidRPr="00DF763E">
        <w:rPr>
          <w:rFonts w:ascii="Verdana" w:hAnsi="Verdana"/>
          <w:b/>
          <w:color w:val="DE042D"/>
          <w:sz w:val="20"/>
        </w:rPr>
        <w:t>Publications:</w:t>
      </w:r>
      <w:r w:rsidRPr="00DF763E">
        <w:rPr>
          <w:rFonts w:ascii="Verdana" w:hAnsi="Verdana"/>
          <w:color w:val="DE042D"/>
          <w:sz w:val="20"/>
        </w:rPr>
        <w:t xml:space="preserve"> </w:t>
      </w:r>
      <w:r w:rsidRPr="00BE2282">
        <w:rPr>
          <w:rFonts w:ascii="Verdana" w:hAnsi="Verdana"/>
          <w:sz w:val="20"/>
        </w:rPr>
        <w:t>(optional: Google Scholar: H-index: XX; XXXXX citations; https://goo.gl/XXXXXX)</w:t>
      </w:r>
    </w:p>
    <w:p w14:paraId="005E8D96" w14:textId="77777777" w:rsidR="008E1823" w:rsidRPr="00BE2282" w:rsidRDefault="008E1823" w:rsidP="007108BF">
      <w:pPr>
        <w:pStyle w:val="DataField11pt-Single"/>
        <w:numPr>
          <w:ilvl w:val="0"/>
          <w:numId w:val="14"/>
        </w:numPr>
        <w:tabs>
          <w:tab w:val="left" w:pos="142"/>
        </w:tabs>
        <w:spacing w:line="300" w:lineRule="exact"/>
        <w:ind w:left="284" w:right="130" w:hanging="284"/>
        <w:jc w:val="both"/>
        <w:rPr>
          <w:rFonts w:ascii="Verdana" w:hAnsi="Verdana"/>
          <w:sz w:val="20"/>
          <w:lang w:val="en-GB" w:eastAsia="de-DE"/>
        </w:rPr>
      </w:pPr>
      <w:r w:rsidRPr="00BE2282">
        <w:rPr>
          <w:rFonts w:ascii="Verdana" w:hAnsi="Verdana"/>
          <w:b/>
          <w:sz w:val="20"/>
          <w:lang w:val="en-GB"/>
        </w:rPr>
        <w:t>Meier H</w:t>
      </w:r>
      <w:r w:rsidRPr="00BE2282">
        <w:rPr>
          <w:rFonts w:ascii="Verdana" w:hAnsi="Verdana"/>
          <w:sz w:val="20"/>
          <w:lang w:val="en-GB"/>
        </w:rPr>
        <w:t xml:space="preserve">, Name B, Name C, Name D. Title </w:t>
      </w:r>
      <w:r w:rsidRPr="00BE2282">
        <w:rPr>
          <w:rFonts w:ascii="Verdana" w:hAnsi="Verdana"/>
          <w:i/>
          <w:sz w:val="20"/>
          <w:u w:val="single"/>
          <w:lang w:val="en-GB"/>
        </w:rPr>
        <w:t>Brain</w:t>
      </w:r>
      <w:r w:rsidRPr="00BE2282">
        <w:rPr>
          <w:rFonts w:ascii="Verdana" w:hAnsi="Verdana"/>
          <w:sz w:val="20"/>
          <w:lang w:val="en-GB"/>
        </w:rPr>
        <w:t xml:space="preserve"> 2005 ;366:371-377. </w:t>
      </w:r>
      <w:hyperlink r:id="rId10" w:history="1">
        <w:r w:rsidRPr="00BE2282">
          <w:rPr>
            <w:rStyle w:val="Hyperlink"/>
            <w:rFonts w:ascii="Verdana" w:hAnsi="Verdana"/>
            <w:color w:val="auto"/>
            <w:sz w:val="20"/>
          </w:rPr>
          <w:t>PMID</w:t>
        </w:r>
      </w:hyperlink>
      <w:r w:rsidRPr="00BE2282">
        <w:rPr>
          <w:rFonts w:ascii="Verdana" w:hAnsi="Verdana"/>
          <w:sz w:val="20"/>
        </w:rPr>
        <w:t xml:space="preserve"> </w:t>
      </w:r>
    </w:p>
    <w:p w14:paraId="466A7055" w14:textId="77777777" w:rsidR="008E1823" w:rsidRPr="00BE2282" w:rsidRDefault="008E1823" w:rsidP="007108BF">
      <w:pPr>
        <w:pStyle w:val="DataField11pt-Single"/>
        <w:numPr>
          <w:ilvl w:val="0"/>
          <w:numId w:val="14"/>
        </w:numPr>
        <w:tabs>
          <w:tab w:val="left" w:pos="142"/>
        </w:tabs>
        <w:spacing w:line="300" w:lineRule="exact"/>
        <w:ind w:left="284" w:right="130" w:hanging="284"/>
        <w:jc w:val="both"/>
        <w:rPr>
          <w:rFonts w:ascii="Verdana" w:hAnsi="Verdana"/>
          <w:sz w:val="20"/>
          <w:lang w:val="en-GB"/>
        </w:rPr>
      </w:pPr>
      <w:r w:rsidRPr="00BE2282">
        <w:rPr>
          <w:rFonts w:ascii="Verdana" w:hAnsi="Verdana"/>
          <w:b/>
          <w:sz w:val="20"/>
        </w:rPr>
        <w:t>XXXX</w:t>
      </w:r>
    </w:p>
    <w:p w14:paraId="7C645999" w14:textId="77777777" w:rsidR="008E1823" w:rsidRPr="00BE2282" w:rsidRDefault="008E1823" w:rsidP="007108BF">
      <w:pPr>
        <w:pStyle w:val="DataField11pt-Single"/>
        <w:numPr>
          <w:ilvl w:val="0"/>
          <w:numId w:val="14"/>
        </w:numPr>
        <w:tabs>
          <w:tab w:val="left" w:pos="142"/>
        </w:tabs>
        <w:spacing w:line="300" w:lineRule="exact"/>
        <w:ind w:left="284" w:right="130" w:hanging="284"/>
        <w:jc w:val="both"/>
        <w:rPr>
          <w:rFonts w:ascii="Verdana" w:hAnsi="Verdana"/>
          <w:bCs/>
          <w:sz w:val="20"/>
          <w:lang w:val="en-GB"/>
        </w:rPr>
      </w:pPr>
      <w:r w:rsidRPr="00BE2282">
        <w:rPr>
          <w:rFonts w:ascii="Verdana" w:hAnsi="Verdana"/>
          <w:sz w:val="20"/>
          <w:lang w:val="de-DE"/>
        </w:rPr>
        <w:t>XXXX</w:t>
      </w:r>
    </w:p>
    <w:p w14:paraId="30CE4050" w14:textId="77777777" w:rsidR="008E1823" w:rsidRPr="00BE2282" w:rsidRDefault="008E1823" w:rsidP="007108BF">
      <w:pPr>
        <w:pStyle w:val="DataField11pt-Single"/>
        <w:numPr>
          <w:ilvl w:val="0"/>
          <w:numId w:val="14"/>
        </w:numPr>
        <w:tabs>
          <w:tab w:val="left" w:pos="142"/>
        </w:tabs>
        <w:spacing w:line="300" w:lineRule="exact"/>
        <w:ind w:left="284" w:right="130" w:hanging="284"/>
        <w:jc w:val="both"/>
        <w:rPr>
          <w:rFonts w:ascii="Verdana" w:hAnsi="Verdana"/>
          <w:sz w:val="20"/>
          <w:lang w:val="en-GB"/>
        </w:rPr>
      </w:pPr>
      <w:r w:rsidRPr="00BE2282">
        <w:rPr>
          <w:rFonts w:ascii="Verdana" w:hAnsi="Verdana"/>
          <w:bCs/>
          <w:sz w:val="20"/>
        </w:rPr>
        <w:t>XXXX</w:t>
      </w:r>
    </w:p>
    <w:p w14:paraId="73860F1B" w14:textId="77777777" w:rsidR="008E1823" w:rsidRPr="00BE2282" w:rsidRDefault="008E1823" w:rsidP="007108BF">
      <w:pPr>
        <w:pStyle w:val="DataField11pt-Single"/>
        <w:numPr>
          <w:ilvl w:val="0"/>
          <w:numId w:val="14"/>
        </w:numPr>
        <w:tabs>
          <w:tab w:val="left" w:pos="142"/>
        </w:tabs>
        <w:spacing w:line="300" w:lineRule="exact"/>
        <w:ind w:left="284" w:right="130" w:hanging="284"/>
        <w:jc w:val="both"/>
        <w:rPr>
          <w:rFonts w:ascii="Verdana" w:hAnsi="Verdana"/>
          <w:i/>
          <w:sz w:val="20"/>
        </w:rPr>
      </w:pPr>
      <w:r w:rsidRPr="00BE2282">
        <w:rPr>
          <w:rFonts w:ascii="Verdana" w:hAnsi="Verdana"/>
          <w:sz w:val="20"/>
        </w:rPr>
        <w:t>XXXX</w:t>
      </w:r>
    </w:p>
    <w:p w14:paraId="78FE7B09" w14:textId="77777777" w:rsidR="008E1823" w:rsidRPr="00BE2282" w:rsidRDefault="008E1823" w:rsidP="007108BF">
      <w:pPr>
        <w:pStyle w:val="DataField11pt-Single"/>
        <w:spacing w:line="300" w:lineRule="exact"/>
        <w:rPr>
          <w:rFonts w:ascii="Verdana" w:hAnsi="Verdana"/>
          <w:sz w:val="20"/>
        </w:rPr>
      </w:pPr>
    </w:p>
    <w:p w14:paraId="55C30EC4" w14:textId="77777777" w:rsidR="008E1823" w:rsidRPr="00DF763E" w:rsidRDefault="008E1823" w:rsidP="007108BF">
      <w:pPr>
        <w:pStyle w:val="DataField11pt-Single"/>
        <w:spacing w:line="300" w:lineRule="exact"/>
        <w:rPr>
          <w:rFonts w:ascii="Verdana" w:hAnsi="Verdana"/>
          <w:b/>
          <w:color w:val="DE042D"/>
          <w:sz w:val="20"/>
        </w:rPr>
      </w:pPr>
      <w:r w:rsidRPr="00DF763E">
        <w:rPr>
          <w:rFonts w:ascii="Verdana" w:hAnsi="Verdana"/>
          <w:b/>
          <w:color w:val="DE042D"/>
          <w:sz w:val="20"/>
        </w:rPr>
        <w:t>Current and anticipated grant support</w:t>
      </w:r>
    </w:p>
    <w:p w14:paraId="371A50D7" w14:textId="77777777" w:rsidR="008E1823" w:rsidRPr="00BE2282" w:rsidRDefault="008E1823" w:rsidP="007108BF">
      <w:pPr>
        <w:pStyle w:val="DataField11pt-Single"/>
        <w:tabs>
          <w:tab w:val="left" w:pos="1276"/>
        </w:tabs>
        <w:spacing w:line="300" w:lineRule="exact"/>
        <w:ind w:left="1276" w:hanging="1276"/>
        <w:rPr>
          <w:rFonts w:ascii="Verdana" w:hAnsi="Verdana"/>
          <w:sz w:val="20"/>
          <w:lang w:val="en-GB"/>
        </w:rPr>
      </w:pPr>
      <w:r w:rsidRPr="00BE2282">
        <w:rPr>
          <w:rFonts w:ascii="Verdana" w:hAnsi="Verdana"/>
          <w:sz w:val="20"/>
          <w:lang w:val="en-GB"/>
        </w:rPr>
        <w:t>201X-202X</w:t>
      </w:r>
      <w:r w:rsidRPr="00BE2282">
        <w:rPr>
          <w:rFonts w:ascii="Verdana" w:hAnsi="Verdana"/>
          <w:sz w:val="20"/>
          <w:lang w:val="en-GB"/>
        </w:rPr>
        <w:tab/>
        <w:t xml:space="preserve">e.g. DFG/ XX: </w:t>
      </w:r>
      <w:proofErr w:type="spellStart"/>
      <w:r w:rsidRPr="00BE2282">
        <w:rPr>
          <w:rFonts w:ascii="Verdana" w:hAnsi="Verdana"/>
          <w:sz w:val="20"/>
          <w:lang w:val="en-GB"/>
        </w:rPr>
        <w:t>Mü</w:t>
      </w:r>
      <w:proofErr w:type="spellEnd"/>
      <w:r w:rsidRPr="00BE2282">
        <w:rPr>
          <w:rFonts w:ascii="Verdana" w:hAnsi="Verdana"/>
          <w:sz w:val="20"/>
          <w:lang w:val="en-GB"/>
        </w:rPr>
        <w:t xml:space="preserve"> XXX/XX “Project title” (PI/Co-Applicant) XXX.XXX €</w:t>
      </w:r>
    </w:p>
    <w:p w14:paraId="079C2791" w14:textId="3F8FED0C" w:rsidR="008E1823" w:rsidRPr="00BE2282" w:rsidRDefault="008E1823" w:rsidP="007108BF">
      <w:pPr>
        <w:pStyle w:val="DataField11pt-Single"/>
        <w:tabs>
          <w:tab w:val="left" w:pos="1276"/>
        </w:tabs>
        <w:spacing w:line="300" w:lineRule="exact"/>
        <w:ind w:left="1276" w:hanging="1276"/>
        <w:rPr>
          <w:rFonts w:ascii="Verdana" w:hAnsi="Verdana"/>
          <w:sz w:val="20"/>
          <w:lang w:val="en-GB"/>
        </w:rPr>
      </w:pPr>
      <w:r w:rsidRPr="00BE2282">
        <w:rPr>
          <w:rFonts w:ascii="Verdana" w:hAnsi="Verdana"/>
          <w:sz w:val="20"/>
        </w:rPr>
        <w:t>201X-202X</w:t>
      </w:r>
      <w:r w:rsidR="001559F8" w:rsidRPr="00BE2282">
        <w:rPr>
          <w:rFonts w:ascii="Verdana" w:hAnsi="Verdana"/>
          <w:sz w:val="20"/>
        </w:rPr>
        <w:tab/>
      </w:r>
      <w:r w:rsidRPr="00BE2282">
        <w:rPr>
          <w:rFonts w:ascii="Verdana" w:hAnsi="Verdana"/>
          <w:sz w:val="20"/>
        </w:rPr>
        <w:t xml:space="preserve">e.g. </w:t>
      </w:r>
      <w:proofErr w:type="spellStart"/>
      <w:r w:rsidRPr="00BE2282">
        <w:rPr>
          <w:rFonts w:ascii="Verdana" w:hAnsi="Verdana"/>
          <w:sz w:val="20"/>
        </w:rPr>
        <w:t>FöFoLe</w:t>
      </w:r>
      <w:proofErr w:type="spellEnd"/>
      <w:r w:rsidRPr="00BE2282">
        <w:rPr>
          <w:rFonts w:ascii="Verdana" w:hAnsi="Verdana"/>
          <w:sz w:val="20"/>
        </w:rPr>
        <w:t xml:space="preserve"> </w:t>
      </w:r>
      <w:proofErr w:type="spellStart"/>
      <w:r w:rsidRPr="00BE2282">
        <w:rPr>
          <w:rFonts w:ascii="Verdana" w:hAnsi="Verdana"/>
          <w:sz w:val="20"/>
        </w:rPr>
        <w:t>programme</w:t>
      </w:r>
      <w:proofErr w:type="spellEnd"/>
      <w:r w:rsidRPr="00BE2282">
        <w:rPr>
          <w:rFonts w:ascii="Verdana" w:hAnsi="Verdana"/>
          <w:sz w:val="20"/>
        </w:rPr>
        <w:t xml:space="preserve"> (LMU) </w:t>
      </w:r>
      <w:proofErr w:type="spellStart"/>
      <w:r w:rsidRPr="00BE2282">
        <w:rPr>
          <w:rFonts w:ascii="Verdana" w:hAnsi="Verdana"/>
          <w:sz w:val="20"/>
          <w:lang w:val="en-GB"/>
        </w:rPr>
        <w:t>Mü</w:t>
      </w:r>
      <w:proofErr w:type="spellEnd"/>
      <w:r w:rsidRPr="00BE2282">
        <w:rPr>
          <w:rFonts w:ascii="Verdana" w:hAnsi="Verdana"/>
          <w:sz w:val="20"/>
          <w:lang w:val="en-GB"/>
        </w:rPr>
        <w:t xml:space="preserve"> XXX/XX “Project title” (PI/Co-Applicant) XXX.XXX €</w:t>
      </w:r>
    </w:p>
    <w:p w14:paraId="0CA6A8E4" w14:textId="77777777" w:rsidR="008E1823" w:rsidRPr="00BE2282" w:rsidRDefault="008E1823" w:rsidP="007108BF">
      <w:pPr>
        <w:pStyle w:val="DataField11pt-Single"/>
        <w:spacing w:line="300" w:lineRule="exact"/>
        <w:rPr>
          <w:rFonts w:ascii="Verdana" w:hAnsi="Verdana"/>
          <w:sz w:val="20"/>
          <w:lang w:val="en-GB"/>
        </w:rPr>
      </w:pPr>
    </w:p>
    <w:p w14:paraId="70A9E3AE" w14:textId="77777777" w:rsidR="008E1823" w:rsidRPr="00DF763E" w:rsidRDefault="008E1823" w:rsidP="007108BF">
      <w:pPr>
        <w:pStyle w:val="DataField11pt-Single"/>
        <w:spacing w:line="300" w:lineRule="exact"/>
        <w:rPr>
          <w:rFonts w:ascii="Verdana" w:hAnsi="Verdana"/>
          <w:b/>
          <w:color w:val="DE042D"/>
          <w:sz w:val="20"/>
        </w:rPr>
      </w:pPr>
      <w:r w:rsidRPr="00DF763E">
        <w:rPr>
          <w:rFonts w:ascii="Verdana" w:hAnsi="Verdana"/>
          <w:b/>
          <w:color w:val="DE042D"/>
          <w:sz w:val="20"/>
        </w:rPr>
        <w:t>Previous experience in funded collaborative research (optional)</w:t>
      </w:r>
    </w:p>
    <w:p w14:paraId="40907489" w14:textId="3006DF28" w:rsidR="008E1823" w:rsidRPr="00BE2282" w:rsidRDefault="008E1823" w:rsidP="007108BF">
      <w:pPr>
        <w:pStyle w:val="DataField11pt-Single"/>
        <w:spacing w:line="300" w:lineRule="exact"/>
        <w:rPr>
          <w:rFonts w:ascii="Verdana" w:hAnsi="Verdana"/>
          <w:sz w:val="20"/>
        </w:rPr>
      </w:pPr>
      <w:r w:rsidRPr="00BE2282">
        <w:rPr>
          <w:rFonts w:ascii="Verdana" w:hAnsi="Verdana"/>
          <w:sz w:val="20"/>
        </w:rPr>
        <w:t xml:space="preserve">Local: e.g. with X. XXXX and X. XXXX on “single Cell </w:t>
      </w:r>
      <w:proofErr w:type="spellStart"/>
      <w:r w:rsidRPr="00BE2282">
        <w:rPr>
          <w:rFonts w:ascii="Verdana" w:hAnsi="Verdana"/>
          <w:sz w:val="20"/>
        </w:rPr>
        <w:t>RNAseq</w:t>
      </w:r>
      <w:proofErr w:type="spellEnd"/>
      <w:r w:rsidRPr="00BE2282">
        <w:rPr>
          <w:rFonts w:ascii="Verdana" w:hAnsi="Verdana"/>
          <w:sz w:val="20"/>
        </w:rPr>
        <w:t xml:space="preserve"> and electron microscopy in temporal lobe epilepsy” (Reference X)</w:t>
      </w:r>
    </w:p>
    <w:p w14:paraId="00D37C06" w14:textId="77777777" w:rsidR="008E1823" w:rsidRPr="00BE2282" w:rsidRDefault="008E1823" w:rsidP="007108BF">
      <w:pPr>
        <w:pStyle w:val="DataField11pt-Single"/>
        <w:spacing w:line="300" w:lineRule="exact"/>
        <w:rPr>
          <w:rFonts w:ascii="Verdana" w:hAnsi="Verdana"/>
          <w:sz w:val="20"/>
        </w:rPr>
      </w:pPr>
      <w:r w:rsidRPr="00BE2282">
        <w:rPr>
          <w:rFonts w:ascii="Verdana" w:hAnsi="Verdana"/>
          <w:sz w:val="20"/>
        </w:rPr>
        <w:t xml:space="preserve">National: e.g. with X. XXXX on “Single Cell </w:t>
      </w:r>
      <w:proofErr w:type="spellStart"/>
      <w:r w:rsidRPr="00BE2282">
        <w:rPr>
          <w:rFonts w:ascii="Verdana" w:hAnsi="Verdana"/>
          <w:sz w:val="20"/>
        </w:rPr>
        <w:t>RNAseq</w:t>
      </w:r>
      <w:proofErr w:type="spellEnd"/>
      <w:r w:rsidRPr="00BE2282">
        <w:rPr>
          <w:rFonts w:ascii="Verdana" w:hAnsi="Verdana"/>
          <w:sz w:val="20"/>
        </w:rPr>
        <w:t xml:space="preserve"> in temporal lobe epilepsy” (Reference X)</w:t>
      </w:r>
    </w:p>
    <w:p w14:paraId="53164CA1" w14:textId="56CDB0D0" w:rsidR="006F66D7" w:rsidRPr="00BE2282" w:rsidRDefault="008E1823" w:rsidP="001C134B">
      <w:pPr>
        <w:pStyle w:val="DataField11pt-Single"/>
        <w:spacing w:line="300" w:lineRule="exact"/>
        <w:rPr>
          <w:rFonts w:ascii="Verdana" w:hAnsi="Verdana"/>
          <w:sz w:val="20"/>
        </w:rPr>
      </w:pPr>
      <w:r w:rsidRPr="00BE2282">
        <w:rPr>
          <w:rFonts w:ascii="Verdana" w:hAnsi="Verdana"/>
          <w:sz w:val="20"/>
        </w:rPr>
        <w:t xml:space="preserve">International: </w:t>
      </w:r>
    </w:p>
    <w:sectPr w:rsidR="006F66D7" w:rsidRPr="00BE2282" w:rsidSect="00316E3B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B8D53E" w14:textId="77777777" w:rsidR="0053033C" w:rsidRDefault="0053033C" w:rsidP="00924AAC">
      <w:pPr>
        <w:spacing w:after="0" w:line="240" w:lineRule="auto"/>
      </w:pPr>
      <w:r>
        <w:separator/>
      </w:r>
    </w:p>
  </w:endnote>
  <w:endnote w:type="continuationSeparator" w:id="0">
    <w:p w14:paraId="58BB3CFD" w14:textId="77777777" w:rsidR="0053033C" w:rsidRDefault="0053033C" w:rsidP="00924AAC">
      <w:pPr>
        <w:spacing w:after="0" w:line="240" w:lineRule="auto"/>
      </w:pPr>
      <w:r>
        <w:continuationSeparator/>
      </w:r>
    </w:p>
  </w:endnote>
  <w:endnote w:type="continuationNotice" w:id="1">
    <w:p w14:paraId="30C08014" w14:textId="77777777" w:rsidR="0053033C" w:rsidRDefault="005303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13659" w14:textId="77777777" w:rsidR="0052469D" w:rsidRPr="0068022F" w:rsidRDefault="0052469D" w:rsidP="0053033C">
    <w:pPr>
      <w:pStyle w:val="FormFooter"/>
      <w:ind w:left="0"/>
      <w:rPr>
        <w:rFonts w:ascii="Verdana" w:hAnsi="Verdana"/>
      </w:rPr>
    </w:pPr>
  </w:p>
  <w:p w14:paraId="641CA928" w14:textId="3716981B" w:rsidR="008E1823" w:rsidRPr="0068022F" w:rsidRDefault="002920C8" w:rsidP="00760873">
    <w:pPr>
      <w:pStyle w:val="FormFooter"/>
      <w:ind w:left="0"/>
      <w:rPr>
        <w:rFonts w:ascii="Verdana" w:hAnsi="Verdana"/>
      </w:rPr>
    </w:pPr>
    <w:proofErr w:type="spellStart"/>
    <w:r w:rsidRPr="0068022F">
      <w:rPr>
        <w:rFonts w:ascii="Verdana" w:hAnsi="Verdana"/>
      </w:rPr>
      <w:t>Nachname</w:t>
    </w:r>
    <w:proofErr w:type="spellEnd"/>
    <w:r w:rsidRPr="0068022F">
      <w:rPr>
        <w:rFonts w:ascii="Verdana" w:hAnsi="Verdana"/>
      </w:rPr>
      <w:t xml:space="preserve">, </w:t>
    </w:r>
    <w:proofErr w:type="spellStart"/>
    <w:r w:rsidRPr="0068022F">
      <w:rPr>
        <w:rFonts w:ascii="Verdana" w:hAnsi="Verdana"/>
      </w:rPr>
      <w:t>Vorname</w:t>
    </w:r>
    <w:proofErr w:type="spellEnd"/>
    <w:r w:rsidR="00760873" w:rsidRPr="0068022F">
      <w:rPr>
        <w:rFonts w:ascii="Verdana" w:hAnsi="Verdana"/>
      </w:rPr>
      <w:tab/>
    </w:r>
    <w:r w:rsidR="00760873" w:rsidRPr="0068022F">
      <w:rPr>
        <w:rFonts w:ascii="Verdana" w:hAnsi="Verdana"/>
      </w:rPr>
      <w:tab/>
    </w:r>
    <w:proofErr w:type="spellStart"/>
    <w:r w:rsidR="0068022F" w:rsidRPr="0068022F">
      <w:rPr>
        <w:rFonts w:ascii="Verdana" w:hAnsi="Verdana"/>
      </w:rPr>
      <w:t>Seite</w:t>
    </w:r>
    <w:proofErr w:type="spellEnd"/>
    <w:r w:rsidR="0068022F" w:rsidRPr="0068022F">
      <w:rPr>
        <w:rFonts w:ascii="Verdana" w:hAnsi="Verdana"/>
      </w:rPr>
      <w:t xml:space="preserve"> </w:t>
    </w:r>
    <w:r w:rsidR="0068022F" w:rsidRPr="0068022F">
      <w:rPr>
        <w:rFonts w:ascii="Verdana" w:hAnsi="Verdana"/>
      </w:rPr>
      <w:fldChar w:fldCharType="begin"/>
    </w:r>
    <w:r w:rsidR="0068022F" w:rsidRPr="0068022F">
      <w:rPr>
        <w:rFonts w:ascii="Verdana" w:hAnsi="Verdana"/>
      </w:rPr>
      <w:instrText xml:space="preserve"> PAGE </w:instrText>
    </w:r>
    <w:r w:rsidR="0068022F" w:rsidRPr="0068022F">
      <w:rPr>
        <w:rFonts w:ascii="Verdana" w:hAnsi="Verdana"/>
      </w:rPr>
      <w:fldChar w:fldCharType="separate"/>
    </w:r>
    <w:r w:rsidR="0068022F" w:rsidRPr="0068022F">
      <w:rPr>
        <w:rFonts w:ascii="Verdana" w:hAnsi="Verdana"/>
      </w:rPr>
      <w:t>1</w:t>
    </w:r>
    <w:r w:rsidR="0068022F" w:rsidRPr="0068022F">
      <w:rPr>
        <w:rFonts w:ascii="Verdana" w:hAnsi="Verdana"/>
      </w:rPr>
      <w:fldChar w:fldCharType="end"/>
    </w:r>
    <w:r w:rsidR="0068022F" w:rsidRPr="0068022F">
      <w:rPr>
        <w:rFonts w:ascii="Verdana" w:hAnsi="Verdana"/>
      </w:rPr>
      <w:t xml:space="preserve"> von </w:t>
    </w:r>
    <w:r w:rsidR="0068022F" w:rsidRPr="0068022F">
      <w:rPr>
        <w:rFonts w:ascii="Verdana" w:hAnsi="Verdana"/>
      </w:rPr>
      <w:fldChar w:fldCharType="begin"/>
    </w:r>
    <w:r w:rsidR="0068022F" w:rsidRPr="0068022F">
      <w:rPr>
        <w:rFonts w:ascii="Verdana" w:hAnsi="Verdana"/>
      </w:rPr>
      <w:instrText xml:space="preserve"> NUMPAGES </w:instrText>
    </w:r>
    <w:r w:rsidR="0068022F" w:rsidRPr="0068022F">
      <w:rPr>
        <w:rFonts w:ascii="Verdana" w:hAnsi="Verdana"/>
      </w:rPr>
      <w:fldChar w:fldCharType="separate"/>
    </w:r>
    <w:r w:rsidR="0068022F" w:rsidRPr="0068022F">
      <w:rPr>
        <w:rFonts w:ascii="Verdana" w:hAnsi="Verdana"/>
      </w:rPr>
      <w:t>2</w:t>
    </w:r>
    <w:r w:rsidR="0068022F" w:rsidRPr="0068022F">
      <w:rPr>
        <w:rFonts w:ascii="Verdana" w:hAnsi="Verdan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8A0446" w14:textId="77777777" w:rsidR="008E1823" w:rsidRDefault="008E1823">
    <w:pPr>
      <w:pStyle w:val="FormFooterBorder"/>
    </w:pPr>
    <w:r>
      <w:t>PHS 398/2590 (Rev. 09/04)</w:t>
    </w:r>
    <w:r>
      <w:tab/>
      <w:t xml:space="preserve">Page </w:t>
    </w:r>
    <w:r>
      <w:rPr>
        <w:rStyle w:val="Seitenzahl"/>
      </w:rPr>
      <w:t xml:space="preserve">    </w:t>
    </w:r>
    <w:r>
      <w:tab/>
    </w:r>
    <w:r>
      <w:rPr>
        <w:b/>
        <w:bCs/>
      </w:rPr>
      <w:t>Biographical Sketch Format 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C2E120" w14:textId="77777777" w:rsidR="0053033C" w:rsidRDefault="0053033C" w:rsidP="00924AAC">
      <w:pPr>
        <w:spacing w:after="0" w:line="240" w:lineRule="auto"/>
      </w:pPr>
      <w:r>
        <w:separator/>
      </w:r>
    </w:p>
  </w:footnote>
  <w:footnote w:type="continuationSeparator" w:id="0">
    <w:p w14:paraId="463EF44E" w14:textId="77777777" w:rsidR="0053033C" w:rsidRDefault="0053033C" w:rsidP="00924AAC">
      <w:pPr>
        <w:spacing w:after="0" w:line="240" w:lineRule="auto"/>
      </w:pPr>
      <w:r>
        <w:continuationSeparator/>
      </w:r>
    </w:p>
  </w:footnote>
  <w:footnote w:type="continuationNotice" w:id="1">
    <w:p w14:paraId="42FD3DB0" w14:textId="77777777" w:rsidR="0053033C" w:rsidRDefault="005303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4D5C4A" w14:textId="77CB8013" w:rsidR="00C82107" w:rsidRPr="00C82107" w:rsidRDefault="00C82107" w:rsidP="00C82107">
    <w:pPr>
      <w:pStyle w:val="Kopfzeil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E527A" wp14:editId="2FB526B4">
          <wp:simplePos x="0" y="0"/>
          <wp:positionH relativeFrom="margin">
            <wp:posOffset>4664075</wp:posOffset>
          </wp:positionH>
          <wp:positionV relativeFrom="page">
            <wp:posOffset>324054</wp:posOffset>
          </wp:positionV>
          <wp:extent cx="1261110" cy="923925"/>
          <wp:effectExtent l="0" t="0" r="0" b="9525"/>
          <wp:wrapTopAndBottom/>
          <wp:docPr id="1" name="Grafik 1" descr="Ein Bild, das Text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Text enthält.&#10;&#10;Automatisch generierte Beschreibu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1110" cy="923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56" w:type="dxa"/>
      <w:jc w:val="center"/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5328"/>
      <w:gridCol w:w="5328"/>
    </w:tblGrid>
    <w:tr w:rsidR="008E1823" w:rsidRPr="001B037C" w14:paraId="69CF8880" w14:textId="77777777">
      <w:trPr>
        <w:trHeight w:hRule="exact" w:val="360"/>
        <w:jc w:val="center"/>
      </w:trPr>
      <w:tc>
        <w:tcPr>
          <w:tcW w:w="5328" w:type="dxa"/>
          <w:tcBorders>
            <w:left w:val="nil"/>
            <w:right w:val="nil"/>
          </w:tcBorders>
          <w:vAlign w:val="bottom"/>
        </w:tcPr>
        <w:p w14:paraId="18490BAD" w14:textId="77777777" w:rsidR="008E1823" w:rsidRDefault="008E1823" w:rsidP="0053033C">
          <w:pPr>
            <w:pStyle w:val="PIHeader"/>
          </w:pPr>
          <w:r>
            <w:t>Principal Investigator/Program Director (Last, First, Middle):</w:t>
          </w:r>
        </w:p>
      </w:tc>
      <w:tc>
        <w:tcPr>
          <w:tcW w:w="5328" w:type="dxa"/>
          <w:tcBorders>
            <w:left w:val="nil"/>
            <w:right w:val="nil"/>
          </w:tcBorders>
          <w:vAlign w:val="center"/>
        </w:tcPr>
        <w:p w14:paraId="4551AFBC" w14:textId="77777777" w:rsidR="008E1823" w:rsidRDefault="008E1823" w:rsidP="0053033C">
          <w:pPr>
            <w:pStyle w:val="DataField11pt-Single"/>
          </w:pPr>
        </w:p>
      </w:tc>
    </w:tr>
  </w:tbl>
  <w:p w14:paraId="59B48219" w14:textId="77777777" w:rsidR="008E1823" w:rsidRPr="008E1823" w:rsidRDefault="008E1823">
    <w:pPr>
      <w:pStyle w:val="Kopfzeile"/>
      <w:tabs>
        <w:tab w:val="right" w:pos="10800"/>
      </w:tabs>
      <w:spacing w:line="20" w:lineRule="exact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3B56D1"/>
    <w:multiLevelType w:val="hybridMultilevel"/>
    <w:tmpl w:val="A37C5D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D62CB1"/>
    <w:multiLevelType w:val="hybridMultilevel"/>
    <w:tmpl w:val="95EE6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9E2346"/>
    <w:multiLevelType w:val="hybridMultilevel"/>
    <w:tmpl w:val="EDAC9CD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3D2BCA"/>
    <w:multiLevelType w:val="hybridMultilevel"/>
    <w:tmpl w:val="F0D4A5A0"/>
    <w:lvl w:ilvl="0" w:tplc="33826234">
      <w:numFmt w:val="bullet"/>
      <w:lvlText w:val="•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66E14"/>
    <w:multiLevelType w:val="hybridMultilevel"/>
    <w:tmpl w:val="6D4A2EC0"/>
    <w:lvl w:ilvl="0" w:tplc="E31685DA">
      <w:start w:val="1"/>
      <w:numFmt w:val="decimal"/>
      <w:lvlText w:val="%1."/>
      <w:lvlJc w:val="left"/>
      <w:pPr>
        <w:ind w:left="862" w:hanging="360"/>
      </w:pPr>
      <w:rPr>
        <w:sz w:val="22"/>
      </w:rPr>
    </w:lvl>
    <w:lvl w:ilvl="1" w:tplc="04070019" w:tentative="1">
      <w:start w:val="1"/>
      <w:numFmt w:val="lowerLetter"/>
      <w:lvlText w:val="%2."/>
      <w:lvlJc w:val="left"/>
      <w:pPr>
        <w:ind w:left="1582" w:hanging="360"/>
      </w:pPr>
    </w:lvl>
    <w:lvl w:ilvl="2" w:tplc="0407001B" w:tentative="1">
      <w:start w:val="1"/>
      <w:numFmt w:val="lowerRoman"/>
      <w:lvlText w:val="%3."/>
      <w:lvlJc w:val="right"/>
      <w:pPr>
        <w:ind w:left="2302" w:hanging="180"/>
      </w:pPr>
    </w:lvl>
    <w:lvl w:ilvl="3" w:tplc="0407000F" w:tentative="1">
      <w:start w:val="1"/>
      <w:numFmt w:val="decimal"/>
      <w:lvlText w:val="%4."/>
      <w:lvlJc w:val="left"/>
      <w:pPr>
        <w:ind w:left="3022" w:hanging="360"/>
      </w:pPr>
    </w:lvl>
    <w:lvl w:ilvl="4" w:tplc="04070019" w:tentative="1">
      <w:start w:val="1"/>
      <w:numFmt w:val="lowerLetter"/>
      <w:lvlText w:val="%5."/>
      <w:lvlJc w:val="left"/>
      <w:pPr>
        <w:ind w:left="3742" w:hanging="360"/>
      </w:pPr>
    </w:lvl>
    <w:lvl w:ilvl="5" w:tplc="0407001B" w:tentative="1">
      <w:start w:val="1"/>
      <w:numFmt w:val="lowerRoman"/>
      <w:lvlText w:val="%6."/>
      <w:lvlJc w:val="right"/>
      <w:pPr>
        <w:ind w:left="4462" w:hanging="180"/>
      </w:pPr>
    </w:lvl>
    <w:lvl w:ilvl="6" w:tplc="0407000F" w:tentative="1">
      <w:start w:val="1"/>
      <w:numFmt w:val="decimal"/>
      <w:lvlText w:val="%7."/>
      <w:lvlJc w:val="left"/>
      <w:pPr>
        <w:ind w:left="5182" w:hanging="360"/>
      </w:pPr>
    </w:lvl>
    <w:lvl w:ilvl="7" w:tplc="04070019" w:tentative="1">
      <w:start w:val="1"/>
      <w:numFmt w:val="lowerLetter"/>
      <w:lvlText w:val="%8."/>
      <w:lvlJc w:val="left"/>
      <w:pPr>
        <w:ind w:left="5902" w:hanging="360"/>
      </w:pPr>
    </w:lvl>
    <w:lvl w:ilvl="8" w:tplc="0407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5" w15:restartNumberingAfterBreak="0">
    <w:nsid w:val="2A1E0AAD"/>
    <w:multiLevelType w:val="hybridMultilevel"/>
    <w:tmpl w:val="5BEE120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82BE7"/>
    <w:multiLevelType w:val="hybridMultilevel"/>
    <w:tmpl w:val="A41C769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A4A4F"/>
    <w:multiLevelType w:val="hybridMultilevel"/>
    <w:tmpl w:val="FC141914"/>
    <w:lvl w:ilvl="0" w:tplc="A3626AF0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49298E"/>
    <w:multiLevelType w:val="hybridMultilevel"/>
    <w:tmpl w:val="C5723C3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D33159"/>
    <w:multiLevelType w:val="hybridMultilevel"/>
    <w:tmpl w:val="BA96A7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2016CE"/>
    <w:multiLevelType w:val="hybridMultilevel"/>
    <w:tmpl w:val="3B00B8F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4F16E2"/>
    <w:multiLevelType w:val="hybridMultilevel"/>
    <w:tmpl w:val="34F2860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71135A"/>
    <w:multiLevelType w:val="hybridMultilevel"/>
    <w:tmpl w:val="82F0AC2A"/>
    <w:lvl w:ilvl="0" w:tplc="C8DA0B58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876A39"/>
    <w:multiLevelType w:val="multilevel"/>
    <w:tmpl w:val="985EC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B6C3BF3"/>
    <w:multiLevelType w:val="hybridMultilevel"/>
    <w:tmpl w:val="8A905486"/>
    <w:lvl w:ilvl="0" w:tplc="BD7481A8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1573275">
    <w:abstractNumId w:val="13"/>
  </w:num>
  <w:num w:numId="2" w16cid:durableId="1335108101">
    <w:abstractNumId w:val="0"/>
  </w:num>
  <w:num w:numId="3" w16cid:durableId="1411807830">
    <w:abstractNumId w:val="5"/>
  </w:num>
  <w:num w:numId="4" w16cid:durableId="313222493">
    <w:abstractNumId w:val="1"/>
  </w:num>
  <w:num w:numId="5" w16cid:durableId="645475505">
    <w:abstractNumId w:val="2"/>
  </w:num>
  <w:num w:numId="6" w16cid:durableId="2086142574">
    <w:abstractNumId w:val="11"/>
  </w:num>
  <w:num w:numId="7" w16cid:durableId="2036029414">
    <w:abstractNumId w:val="12"/>
  </w:num>
  <w:num w:numId="8" w16cid:durableId="1039278937">
    <w:abstractNumId w:val="9"/>
  </w:num>
  <w:num w:numId="9" w16cid:durableId="1750693287">
    <w:abstractNumId w:val="14"/>
  </w:num>
  <w:num w:numId="10" w16cid:durableId="1309630411">
    <w:abstractNumId w:val="10"/>
  </w:num>
  <w:num w:numId="11" w16cid:durableId="657349312">
    <w:abstractNumId w:val="7"/>
  </w:num>
  <w:num w:numId="12" w16cid:durableId="232281053">
    <w:abstractNumId w:val="8"/>
  </w:num>
  <w:num w:numId="13" w16cid:durableId="291637019">
    <w:abstractNumId w:val="3"/>
  </w:num>
  <w:num w:numId="14" w16cid:durableId="522403271">
    <w:abstractNumId w:val="4"/>
  </w:num>
  <w:num w:numId="15" w16cid:durableId="211590320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zG0MDM1sbA0tjBW0lEKTi0uzszPAykwrAUAgJfTFSwAAAA="/>
  </w:docVars>
  <w:rsids>
    <w:rsidRoot w:val="00167272"/>
    <w:rsid w:val="00000878"/>
    <w:rsid w:val="000347A7"/>
    <w:rsid w:val="00035EF1"/>
    <w:rsid w:val="00043EBF"/>
    <w:rsid w:val="00046A57"/>
    <w:rsid w:val="00062CFE"/>
    <w:rsid w:val="0006328B"/>
    <w:rsid w:val="00063DAB"/>
    <w:rsid w:val="000647DE"/>
    <w:rsid w:val="0006654E"/>
    <w:rsid w:val="00070D2E"/>
    <w:rsid w:val="00070F48"/>
    <w:rsid w:val="00071717"/>
    <w:rsid w:val="000951D9"/>
    <w:rsid w:val="000A370A"/>
    <w:rsid w:val="000A7102"/>
    <w:rsid w:val="000B0740"/>
    <w:rsid w:val="000B3A46"/>
    <w:rsid w:val="000B4DCE"/>
    <w:rsid w:val="000C2FD9"/>
    <w:rsid w:val="000D645F"/>
    <w:rsid w:val="000D7F45"/>
    <w:rsid w:val="00116851"/>
    <w:rsid w:val="00117EC3"/>
    <w:rsid w:val="00120483"/>
    <w:rsid w:val="00121767"/>
    <w:rsid w:val="0012449B"/>
    <w:rsid w:val="00137C36"/>
    <w:rsid w:val="0015171B"/>
    <w:rsid w:val="00154B53"/>
    <w:rsid w:val="001559F8"/>
    <w:rsid w:val="0015732B"/>
    <w:rsid w:val="001612F3"/>
    <w:rsid w:val="0016343F"/>
    <w:rsid w:val="0016438C"/>
    <w:rsid w:val="0016518B"/>
    <w:rsid w:val="00167272"/>
    <w:rsid w:val="00167BDD"/>
    <w:rsid w:val="00187F36"/>
    <w:rsid w:val="00197366"/>
    <w:rsid w:val="001A31AF"/>
    <w:rsid w:val="001A4BFF"/>
    <w:rsid w:val="001A5E51"/>
    <w:rsid w:val="001B037C"/>
    <w:rsid w:val="001C134B"/>
    <w:rsid w:val="001C67E7"/>
    <w:rsid w:val="001D1836"/>
    <w:rsid w:val="001D1DF8"/>
    <w:rsid w:val="001E5D84"/>
    <w:rsid w:val="001F3EF4"/>
    <w:rsid w:val="00212AEF"/>
    <w:rsid w:val="002147AE"/>
    <w:rsid w:val="00217A6E"/>
    <w:rsid w:val="00223278"/>
    <w:rsid w:val="002450F0"/>
    <w:rsid w:val="002514CC"/>
    <w:rsid w:val="002518E1"/>
    <w:rsid w:val="00256232"/>
    <w:rsid w:val="00262350"/>
    <w:rsid w:val="00264658"/>
    <w:rsid w:val="002920C8"/>
    <w:rsid w:val="00297C67"/>
    <w:rsid w:val="002A200A"/>
    <w:rsid w:val="002A5EFB"/>
    <w:rsid w:val="002A6ADD"/>
    <w:rsid w:val="002B0469"/>
    <w:rsid w:val="002C0B0E"/>
    <w:rsid w:val="002C300B"/>
    <w:rsid w:val="002C3121"/>
    <w:rsid w:val="002C389C"/>
    <w:rsid w:val="002E4333"/>
    <w:rsid w:val="002F6293"/>
    <w:rsid w:val="003042DE"/>
    <w:rsid w:val="00306E69"/>
    <w:rsid w:val="003109D2"/>
    <w:rsid w:val="00310CA8"/>
    <w:rsid w:val="00313BC4"/>
    <w:rsid w:val="003153F4"/>
    <w:rsid w:val="00316E3B"/>
    <w:rsid w:val="00321018"/>
    <w:rsid w:val="00324291"/>
    <w:rsid w:val="00344177"/>
    <w:rsid w:val="003575E5"/>
    <w:rsid w:val="00371B7F"/>
    <w:rsid w:val="00374454"/>
    <w:rsid w:val="00375BFB"/>
    <w:rsid w:val="00377FE3"/>
    <w:rsid w:val="003806B2"/>
    <w:rsid w:val="003831B0"/>
    <w:rsid w:val="003B410B"/>
    <w:rsid w:val="003B509A"/>
    <w:rsid w:val="003C4A6E"/>
    <w:rsid w:val="003C5847"/>
    <w:rsid w:val="003D082B"/>
    <w:rsid w:val="003D27DC"/>
    <w:rsid w:val="003F7A84"/>
    <w:rsid w:val="00406310"/>
    <w:rsid w:val="004139CE"/>
    <w:rsid w:val="004162BA"/>
    <w:rsid w:val="004171A1"/>
    <w:rsid w:val="004242C7"/>
    <w:rsid w:val="00431291"/>
    <w:rsid w:val="00431828"/>
    <w:rsid w:val="004461C7"/>
    <w:rsid w:val="00461A1A"/>
    <w:rsid w:val="00476871"/>
    <w:rsid w:val="00480757"/>
    <w:rsid w:val="00494C72"/>
    <w:rsid w:val="004A1D64"/>
    <w:rsid w:val="004A4D83"/>
    <w:rsid w:val="004A6AED"/>
    <w:rsid w:val="004A7B19"/>
    <w:rsid w:val="004B099C"/>
    <w:rsid w:val="004C6A90"/>
    <w:rsid w:val="004C6E01"/>
    <w:rsid w:val="004E028B"/>
    <w:rsid w:val="005023CC"/>
    <w:rsid w:val="005062D4"/>
    <w:rsid w:val="00521F2E"/>
    <w:rsid w:val="0052469D"/>
    <w:rsid w:val="0053033C"/>
    <w:rsid w:val="00541D14"/>
    <w:rsid w:val="00543F62"/>
    <w:rsid w:val="005502F2"/>
    <w:rsid w:val="00561837"/>
    <w:rsid w:val="00572606"/>
    <w:rsid w:val="005738B0"/>
    <w:rsid w:val="00575D5C"/>
    <w:rsid w:val="00585330"/>
    <w:rsid w:val="00587F07"/>
    <w:rsid w:val="005970F2"/>
    <w:rsid w:val="005C1EDA"/>
    <w:rsid w:val="005D0C73"/>
    <w:rsid w:val="005E650D"/>
    <w:rsid w:val="005E767E"/>
    <w:rsid w:val="005F76D3"/>
    <w:rsid w:val="00612B4E"/>
    <w:rsid w:val="006222B8"/>
    <w:rsid w:val="00643F0C"/>
    <w:rsid w:val="006560B7"/>
    <w:rsid w:val="00656947"/>
    <w:rsid w:val="00670D3D"/>
    <w:rsid w:val="006752CA"/>
    <w:rsid w:val="006779A7"/>
    <w:rsid w:val="00677DBF"/>
    <w:rsid w:val="0068022F"/>
    <w:rsid w:val="00680F60"/>
    <w:rsid w:val="00684EED"/>
    <w:rsid w:val="00686AF5"/>
    <w:rsid w:val="00693A64"/>
    <w:rsid w:val="00695BF3"/>
    <w:rsid w:val="006B4740"/>
    <w:rsid w:val="006C6EB1"/>
    <w:rsid w:val="006D1E22"/>
    <w:rsid w:val="006E0833"/>
    <w:rsid w:val="006F66D7"/>
    <w:rsid w:val="00704EC8"/>
    <w:rsid w:val="007108BF"/>
    <w:rsid w:val="00720A85"/>
    <w:rsid w:val="00721E46"/>
    <w:rsid w:val="00733DEE"/>
    <w:rsid w:val="00741D8F"/>
    <w:rsid w:val="00743681"/>
    <w:rsid w:val="00743BD4"/>
    <w:rsid w:val="00751202"/>
    <w:rsid w:val="00760873"/>
    <w:rsid w:val="007638A3"/>
    <w:rsid w:val="00797115"/>
    <w:rsid w:val="0079734E"/>
    <w:rsid w:val="007A1E34"/>
    <w:rsid w:val="007D2C50"/>
    <w:rsid w:val="007D4FDF"/>
    <w:rsid w:val="007D5D42"/>
    <w:rsid w:val="007E074F"/>
    <w:rsid w:val="007F3E20"/>
    <w:rsid w:val="007F6652"/>
    <w:rsid w:val="00804A17"/>
    <w:rsid w:val="00810523"/>
    <w:rsid w:val="008179D0"/>
    <w:rsid w:val="008352EB"/>
    <w:rsid w:val="00841FFB"/>
    <w:rsid w:val="00846137"/>
    <w:rsid w:val="0084660F"/>
    <w:rsid w:val="00884421"/>
    <w:rsid w:val="0089047F"/>
    <w:rsid w:val="008A0D4A"/>
    <w:rsid w:val="008B40C0"/>
    <w:rsid w:val="008C0C0F"/>
    <w:rsid w:val="008D4CE6"/>
    <w:rsid w:val="008E1823"/>
    <w:rsid w:val="008E1891"/>
    <w:rsid w:val="008F104D"/>
    <w:rsid w:val="008F7FFB"/>
    <w:rsid w:val="00901AE7"/>
    <w:rsid w:val="00902F7F"/>
    <w:rsid w:val="009069DF"/>
    <w:rsid w:val="00923DB7"/>
    <w:rsid w:val="00924AAC"/>
    <w:rsid w:val="00927257"/>
    <w:rsid w:val="009569B4"/>
    <w:rsid w:val="00963D5B"/>
    <w:rsid w:val="0096531E"/>
    <w:rsid w:val="00974A99"/>
    <w:rsid w:val="009872A6"/>
    <w:rsid w:val="00997AEF"/>
    <w:rsid w:val="00997EBD"/>
    <w:rsid w:val="009B42E9"/>
    <w:rsid w:val="009B5D14"/>
    <w:rsid w:val="009E00EF"/>
    <w:rsid w:val="009E63D3"/>
    <w:rsid w:val="009F10E1"/>
    <w:rsid w:val="009F12A8"/>
    <w:rsid w:val="00A10EEF"/>
    <w:rsid w:val="00A135BA"/>
    <w:rsid w:val="00A311C1"/>
    <w:rsid w:val="00A31AA2"/>
    <w:rsid w:val="00A54987"/>
    <w:rsid w:val="00A913AA"/>
    <w:rsid w:val="00AA6AFB"/>
    <w:rsid w:val="00AB0470"/>
    <w:rsid w:val="00AB4B77"/>
    <w:rsid w:val="00AB7A91"/>
    <w:rsid w:val="00AD59DF"/>
    <w:rsid w:val="00B013FE"/>
    <w:rsid w:val="00B222BF"/>
    <w:rsid w:val="00B26486"/>
    <w:rsid w:val="00B318D1"/>
    <w:rsid w:val="00B57258"/>
    <w:rsid w:val="00B633FB"/>
    <w:rsid w:val="00B8013D"/>
    <w:rsid w:val="00B87B94"/>
    <w:rsid w:val="00B94420"/>
    <w:rsid w:val="00B94DB6"/>
    <w:rsid w:val="00B952F9"/>
    <w:rsid w:val="00B9749E"/>
    <w:rsid w:val="00BA5C8B"/>
    <w:rsid w:val="00BB05E0"/>
    <w:rsid w:val="00BC18B7"/>
    <w:rsid w:val="00BC6415"/>
    <w:rsid w:val="00BC6FC6"/>
    <w:rsid w:val="00BD1BFD"/>
    <w:rsid w:val="00BD3617"/>
    <w:rsid w:val="00BD4902"/>
    <w:rsid w:val="00BE2282"/>
    <w:rsid w:val="00BF14C4"/>
    <w:rsid w:val="00C04167"/>
    <w:rsid w:val="00C15D3D"/>
    <w:rsid w:val="00C4489D"/>
    <w:rsid w:val="00C54578"/>
    <w:rsid w:val="00C54EC8"/>
    <w:rsid w:val="00C56898"/>
    <w:rsid w:val="00C603DB"/>
    <w:rsid w:val="00C77B6D"/>
    <w:rsid w:val="00C82107"/>
    <w:rsid w:val="00C93709"/>
    <w:rsid w:val="00C9702E"/>
    <w:rsid w:val="00CB51D6"/>
    <w:rsid w:val="00CC6C67"/>
    <w:rsid w:val="00CD13A7"/>
    <w:rsid w:val="00CE6B80"/>
    <w:rsid w:val="00CF41E6"/>
    <w:rsid w:val="00CF68C0"/>
    <w:rsid w:val="00D25968"/>
    <w:rsid w:val="00D37182"/>
    <w:rsid w:val="00D42A97"/>
    <w:rsid w:val="00D54B45"/>
    <w:rsid w:val="00D61798"/>
    <w:rsid w:val="00D70F99"/>
    <w:rsid w:val="00D80393"/>
    <w:rsid w:val="00D83ABC"/>
    <w:rsid w:val="00D83E84"/>
    <w:rsid w:val="00DA7EDC"/>
    <w:rsid w:val="00DB3F9A"/>
    <w:rsid w:val="00DB4FEF"/>
    <w:rsid w:val="00DD1F02"/>
    <w:rsid w:val="00DF763E"/>
    <w:rsid w:val="00E0192F"/>
    <w:rsid w:val="00E07189"/>
    <w:rsid w:val="00E07E6F"/>
    <w:rsid w:val="00E11621"/>
    <w:rsid w:val="00E23450"/>
    <w:rsid w:val="00E270F0"/>
    <w:rsid w:val="00E33FB3"/>
    <w:rsid w:val="00E50369"/>
    <w:rsid w:val="00E746B2"/>
    <w:rsid w:val="00E826B6"/>
    <w:rsid w:val="00E90C05"/>
    <w:rsid w:val="00EA19A2"/>
    <w:rsid w:val="00EA4B17"/>
    <w:rsid w:val="00EB304E"/>
    <w:rsid w:val="00ED1042"/>
    <w:rsid w:val="00ED5A95"/>
    <w:rsid w:val="00ED6A61"/>
    <w:rsid w:val="00EE0336"/>
    <w:rsid w:val="00EF3C97"/>
    <w:rsid w:val="00F10277"/>
    <w:rsid w:val="00F10E20"/>
    <w:rsid w:val="00F1394D"/>
    <w:rsid w:val="00F21912"/>
    <w:rsid w:val="00F23EE4"/>
    <w:rsid w:val="00F2596B"/>
    <w:rsid w:val="00F423B6"/>
    <w:rsid w:val="00F43D7C"/>
    <w:rsid w:val="00F538E1"/>
    <w:rsid w:val="00F5395A"/>
    <w:rsid w:val="00F54E00"/>
    <w:rsid w:val="00F67E83"/>
    <w:rsid w:val="00F70954"/>
    <w:rsid w:val="00F71AD9"/>
    <w:rsid w:val="00F769EC"/>
    <w:rsid w:val="00F81E27"/>
    <w:rsid w:val="00F841FE"/>
    <w:rsid w:val="00F94C02"/>
    <w:rsid w:val="00F95365"/>
    <w:rsid w:val="00F9720F"/>
    <w:rsid w:val="00FA21CE"/>
    <w:rsid w:val="00FD7AC3"/>
    <w:rsid w:val="00FF3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46CF62"/>
  <w15:docId w15:val="{C527843E-7C02-459B-A5DB-2152E2FFC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C4489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4489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4489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4489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4489D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448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4489D"/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1D1836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0A7102"/>
    <w:rPr>
      <w:color w:val="0000FF" w:themeColor="hyperlink"/>
      <w:u w:val="single"/>
    </w:rPr>
  </w:style>
  <w:style w:type="paragraph" w:customStyle="1" w:styleId="Default">
    <w:name w:val="Default"/>
    <w:rsid w:val="00804A1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Kopfzeile">
    <w:name w:val="header"/>
    <w:basedOn w:val="Standard"/>
    <w:link w:val="KopfzeileZchn"/>
    <w:unhideWhenUsed/>
    <w:rsid w:val="00924A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24AAC"/>
  </w:style>
  <w:style w:type="paragraph" w:styleId="Fuzeile">
    <w:name w:val="footer"/>
    <w:basedOn w:val="Standard"/>
    <w:link w:val="FuzeileZchn"/>
    <w:uiPriority w:val="99"/>
    <w:unhideWhenUsed/>
    <w:rsid w:val="00924A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24AAC"/>
  </w:style>
  <w:style w:type="paragraph" w:customStyle="1" w:styleId="DataField11pt-Single">
    <w:name w:val="Data Field 11pt-Single"/>
    <w:basedOn w:val="Standard"/>
    <w:link w:val="DataField11pt-SingleChar"/>
    <w:rsid w:val="008E1823"/>
    <w:pPr>
      <w:autoSpaceDE w:val="0"/>
      <w:autoSpaceDN w:val="0"/>
      <w:spacing w:after="0" w:line="240" w:lineRule="auto"/>
    </w:pPr>
    <w:rPr>
      <w:rFonts w:ascii="Arial" w:eastAsia="Times New Roman" w:hAnsi="Arial" w:cs="Arial"/>
      <w:szCs w:val="20"/>
      <w:lang w:val="en-US"/>
    </w:rPr>
  </w:style>
  <w:style w:type="character" w:styleId="Seitenzahl">
    <w:name w:val="page number"/>
    <w:rsid w:val="008E1823"/>
    <w:rPr>
      <w:rFonts w:ascii="Arial" w:hAnsi="Arial"/>
      <w:sz w:val="20"/>
      <w:u w:val="single"/>
    </w:rPr>
  </w:style>
  <w:style w:type="paragraph" w:customStyle="1" w:styleId="FormFooter">
    <w:name w:val="Form Footer"/>
    <w:basedOn w:val="Standard"/>
    <w:rsid w:val="008E1823"/>
    <w:pPr>
      <w:tabs>
        <w:tab w:val="center" w:pos="5328"/>
        <w:tab w:val="right" w:pos="10728"/>
      </w:tabs>
      <w:autoSpaceDE w:val="0"/>
      <w:autoSpaceDN w:val="0"/>
      <w:spacing w:after="0" w:line="240" w:lineRule="auto"/>
      <w:ind w:left="58"/>
    </w:pPr>
    <w:rPr>
      <w:rFonts w:ascii="Arial" w:eastAsia="Times New Roman" w:hAnsi="Arial" w:cs="Arial"/>
      <w:sz w:val="16"/>
      <w:szCs w:val="16"/>
      <w:lang w:val="en-US"/>
    </w:rPr>
  </w:style>
  <w:style w:type="paragraph" w:customStyle="1" w:styleId="FormFooterBorder">
    <w:name w:val="FormFooter/Border"/>
    <w:basedOn w:val="Fuzeile"/>
    <w:rsid w:val="008E1823"/>
    <w:pPr>
      <w:pBdr>
        <w:top w:val="single" w:sz="6" w:space="1" w:color="auto"/>
      </w:pBdr>
      <w:tabs>
        <w:tab w:val="clear" w:pos="4536"/>
        <w:tab w:val="clear" w:pos="9072"/>
        <w:tab w:val="center" w:pos="5400"/>
        <w:tab w:val="right" w:pos="10800"/>
      </w:tabs>
      <w:autoSpaceDE w:val="0"/>
      <w:autoSpaceDN w:val="0"/>
    </w:pPr>
    <w:rPr>
      <w:rFonts w:ascii="Arial" w:eastAsia="Times New Roman" w:hAnsi="Arial" w:cs="Arial"/>
      <w:sz w:val="16"/>
      <w:szCs w:val="16"/>
      <w:lang w:val="en-US"/>
    </w:rPr>
  </w:style>
  <w:style w:type="paragraph" w:customStyle="1" w:styleId="FormFieldCaption">
    <w:name w:val="Form Field Caption"/>
    <w:basedOn w:val="Standard"/>
    <w:rsid w:val="008E1823"/>
    <w:pPr>
      <w:tabs>
        <w:tab w:val="left" w:pos="270"/>
      </w:tabs>
      <w:autoSpaceDE w:val="0"/>
      <w:autoSpaceDN w:val="0"/>
      <w:spacing w:after="0" w:line="240" w:lineRule="auto"/>
    </w:pPr>
    <w:rPr>
      <w:rFonts w:ascii="Arial" w:eastAsia="Times New Roman" w:hAnsi="Arial" w:cs="Arial"/>
      <w:sz w:val="16"/>
      <w:szCs w:val="16"/>
      <w:lang w:val="en-US"/>
    </w:rPr>
  </w:style>
  <w:style w:type="paragraph" w:customStyle="1" w:styleId="PIHeader">
    <w:name w:val="PI Header"/>
    <w:basedOn w:val="Standard"/>
    <w:rsid w:val="008E1823"/>
    <w:pPr>
      <w:autoSpaceDE w:val="0"/>
      <w:autoSpaceDN w:val="0"/>
      <w:spacing w:after="40" w:line="240" w:lineRule="auto"/>
      <w:ind w:left="864"/>
    </w:pPr>
    <w:rPr>
      <w:rFonts w:ascii="Arial" w:eastAsia="Times New Roman" w:hAnsi="Arial" w:cs="Arial"/>
      <w:noProof/>
      <w:sz w:val="16"/>
      <w:szCs w:val="20"/>
      <w:lang w:val="en-US"/>
    </w:rPr>
  </w:style>
  <w:style w:type="character" w:customStyle="1" w:styleId="DataField11pt-SingleChar">
    <w:name w:val="Data Field 11pt-Single Char"/>
    <w:link w:val="DataField11pt-Single"/>
    <w:rsid w:val="008E1823"/>
    <w:rPr>
      <w:rFonts w:ascii="Arial" w:eastAsia="Times New Roman" w:hAnsi="Arial" w:cs="Arial"/>
      <w:szCs w:val="20"/>
      <w:lang w:val="en-US"/>
    </w:rPr>
  </w:style>
  <w:style w:type="paragraph" w:styleId="berarbeitung">
    <w:name w:val="Revision"/>
    <w:hidden/>
    <w:uiPriority w:val="99"/>
    <w:semiHidden/>
    <w:rsid w:val="003831B0"/>
    <w:pPr>
      <w:spacing w:after="0" w:line="240" w:lineRule="auto"/>
    </w:pPr>
  </w:style>
  <w:style w:type="table" w:styleId="Tabellenraster">
    <w:name w:val="Table Grid"/>
    <w:basedOn w:val="NormaleTabelle"/>
    <w:uiPriority w:val="59"/>
    <w:rsid w:val="00CC6C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2">
    <w:name w:val="Plain Table 2"/>
    <w:basedOn w:val="NormaleTabelle"/>
    <w:uiPriority w:val="42"/>
    <w:rsid w:val="00217A6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59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ncbi.nlm.nih.gov/pubmed/16054936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197431207984D4BB07DB350A04DAE7C" ma:contentTypeVersion="14" ma:contentTypeDescription="Ein neues Dokument erstellen." ma:contentTypeScope="" ma:versionID="78a87eb73eedd4cb0d92ea4acd495334">
  <xsd:schema xmlns:xsd="http://www.w3.org/2001/XMLSchema" xmlns:xs="http://www.w3.org/2001/XMLSchema" xmlns:p="http://schemas.microsoft.com/office/2006/metadata/properties" xmlns:ns2="be0a7f18-1bf5-469b-afe4-530bb0a35fed" xmlns:ns3="20da2489-3c8d-4db9-8df4-b9c58241b4de" targetNamespace="http://schemas.microsoft.com/office/2006/metadata/properties" ma:root="true" ma:fieldsID="5826afb26fb28246f844084407b2cd8f" ns2:_="" ns3:_="">
    <xsd:import namespace="be0a7f18-1bf5-469b-afe4-530bb0a35fed"/>
    <xsd:import namespace="20da2489-3c8d-4db9-8df4-b9c58241b4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7f18-1bf5-469b-afe4-530bb0a35f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ildmarkierungen" ma:readOnly="false" ma:fieldId="{5cf76f15-5ced-4ddc-b409-7134ff3c332f}" ma:taxonomyMulti="true" ma:sspId="8b015d69-7b88-4249-94b5-aa87762c82f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da2489-3c8d-4db9-8df4-b9c58241b4d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a387fa43-53c3-4af6-8125-aacfea8bffc1}" ma:internalName="TaxCatchAll" ma:showField="CatchAllData" ma:web="20da2489-3c8d-4db9-8df4-b9c58241b4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0da2489-3c8d-4db9-8df4-b9c58241b4de" xsi:nil="true"/>
    <lcf76f155ced4ddcb4097134ff3c332f xmlns="be0a7f18-1bf5-469b-afe4-530bb0a35fed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43FAC2-0481-4615-B2DE-5F29A95482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0a7f18-1bf5-469b-afe4-530bb0a35fed"/>
    <ds:schemaRef ds:uri="20da2489-3c8d-4db9-8df4-b9c58241b4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91EA08-6794-4B3F-9499-D00D66C009E1}">
  <ds:schemaRefs>
    <ds:schemaRef ds:uri="http://schemas.microsoft.com/office/infopath/2007/PartnerControls"/>
    <ds:schemaRef ds:uri="http://schemas.microsoft.com/office/2006/metadata/properties"/>
    <ds:schemaRef ds:uri="http://purl.org/dc/dcmitype/"/>
    <ds:schemaRef ds:uri="http://purl.org/dc/elements/1.1/"/>
    <ds:schemaRef ds:uri="http://schemas.openxmlformats.org/package/2006/metadata/core-properties"/>
    <ds:schemaRef ds:uri="f2f0eed0-33f3-4593-894e-393fe76c9728"/>
    <ds:schemaRef ds:uri="http://schemas.microsoft.com/office/2006/documentManagement/types"/>
    <ds:schemaRef ds:uri="9753ea01-2c70-4089-a774-0b20b7a118f6"/>
    <ds:schemaRef ds:uri="http://www.w3.org/XML/1998/namespace"/>
    <ds:schemaRef ds:uri="http://purl.org/dc/terms/"/>
    <ds:schemaRef ds:uri="20da2489-3c8d-4db9-8df4-b9c58241b4de"/>
    <ds:schemaRef ds:uri="be0a7f18-1bf5-469b-afe4-530bb0a35fed"/>
  </ds:schemaRefs>
</ds:datastoreItem>
</file>

<file path=customXml/itemProps3.xml><?xml version="1.0" encoding="utf-8"?>
<ds:datastoreItem xmlns:ds="http://schemas.openxmlformats.org/officeDocument/2006/customXml" ds:itemID="{32F04F82-6D0A-4B0B-93AE-0308B3071D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3</Words>
  <Characters>1727</Characters>
  <Application>Microsoft Office Word</Application>
  <DocSecurity>0</DocSecurity>
  <Lines>14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aet Bonn</Company>
  <LinksUpToDate>false</LinksUpToDate>
  <CharactersWithSpaces>1997</CharactersWithSpaces>
  <SharedDoc>false</SharedDoc>
  <HLinks>
    <vt:vector size="6" baseType="variant">
      <vt:variant>
        <vt:i4>131165</vt:i4>
      </vt:variant>
      <vt:variant>
        <vt:i4>0</vt:i4>
      </vt:variant>
      <vt:variant>
        <vt:i4>0</vt:i4>
      </vt:variant>
      <vt:variant>
        <vt:i4>5</vt:i4>
      </vt:variant>
      <vt:variant>
        <vt:lpwstr>https://www.ncbi.nlm.nih.gov/pubmed/1605493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emer, Meike</dc:creator>
  <cp:keywords/>
  <cp:lastModifiedBy>Mündnich, Anne Christine</cp:lastModifiedBy>
  <cp:revision>2</cp:revision>
  <cp:lastPrinted>2020-03-02T22:35:00Z</cp:lastPrinted>
  <dcterms:created xsi:type="dcterms:W3CDTF">2025-07-14T10:15:00Z</dcterms:created>
  <dcterms:modified xsi:type="dcterms:W3CDTF">2025-07-14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97431207984D4BB07DB350A04DAE7C</vt:lpwstr>
  </property>
  <property fmtid="{D5CDD505-2E9C-101B-9397-08002B2CF9AE}" pid="3" name="MediaServiceImageTags">
    <vt:lpwstr/>
  </property>
</Properties>
</file>